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05A0C" w:rsidRPr="00D05A0C" w:rsidRDefault="00D05A0C" w:rsidP="00D05A0C">
      <w:pPr>
        <w:ind w:left="720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1 </w:t>
      </w:r>
      <w:r w:rsidRPr="00D05A0C">
        <w:rPr>
          <w:sz w:val="32"/>
          <w:szCs w:val="32"/>
        </w:rPr>
        <w:t>задание на 1 балл</w:t>
      </w:r>
    </w:p>
    <w:p w:rsidR="00D05A0C" w:rsidRDefault="00D05A0C" w:rsidP="00D05A0C">
      <w:pPr>
        <w:pStyle w:val="a3"/>
        <w:numPr>
          <w:ilvl w:val="0"/>
          <w:numId w:val="1"/>
        </w:numPr>
      </w:pPr>
      <w:r>
        <w:t>Детерминированные циклические вычислительные процессы с управлением по аргументу.</w:t>
      </w:r>
    </w:p>
    <w:p w:rsidR="00D05A0C" w:rsidRDefault="00D05A0C" w:rsidP="000A7586">
      <w:pPr>
        <w:pStyle w:val="a3"/>
        <w:numPr>
          <w:ilvl w:val="0"/>
          <w:numId w:val="1"/>
        </w:numPr>
      </w:pPr>
      <w:r w:rsidRPr="00875A48">
        <w:t xml:space="preserve">Научится реализовать алгоритмы на </w:t>
      </w:r>
      <w:r w:rsidR="000A7586">
        <w:t xml:space="preserve">детерминированные циклические вычислительные процессы с управлением по аргументу средствами компилятора и языка </w:t>
      </w:r>
      <w:r>
        <w:t>программирования Pascal.</w:t>
      </w:r>
    </w:p>
    <w:p w:rsidR="00D05A0C" w:rsidRDefault="00D05A0C" w:rsidP="00BE123F">
      <w:pPr>
        <w:pStyle w:val="a3"/>
        <w:numPr>
          <w:ilvl w:val="0"/>
          <w:numId w:val="1"/>
        </w:numPr>
      </w:pPr>
      <w:r w:rsidRPr="00875A48">
        <w:t>ПК, PascalABC.NET</w:t>
      </w:r>
      <w:r>
        <w:t xml:space="preserve"> 3.4.2.</w:t>
      </w:r>
    </w:p>
    <w:p w:rsidR="00BE123F" w:rsidRDefault="000A7586" w:rsidP="000A7586">
      <w:pPr>
        <w:pStyle w:val="a3"/>
        <w:numPr>
          <w:ilvl w:val="0"/>
          <w:numId w:val="1"/>
        </w:numPr>
      </w:pPr>
      <w:r w:rsidRPr="000A7586">
        <w:t>Вычислить n!, где n вводится с клавиатуры.</w:t>
      </w:r>
    </w:p>
    <w:p w:rsidR="000A7586" w:rsidRPr="00774E65" w:rsidRDefault="00FA7EAA" w:rsidP="000A7586">
      <w:pPr>
        <w:pStyle w:val="a3"/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 w:cs="Arial"/>
            <w:color w:val="000000"/>
            <w:sz w:val="20"/>
            <w:szCs w:val="20"/>
            <w:shd w:val="clear" w:color="auto" w:fill="FFFFFF"/>
          </w:rPr>
          <m:t>n!=1*2*3…(n-1)*n</m:t>
        </m:r>
      </m:oMath>
    </w:p>
    <w:p w:rsidR="00774E65" w:rsidRDefault="007D2DAF" w:rsidP="000A7586">
      <w:pPr>
        <w:pStyle w:val="a3"/>
        <w:numPr>
          <w:ilvl w:val="0"/>
          <w:numId w:val="1"/>
        </w:numPr>
      </w:pPr>
      <w:r>
        <w:rPr>
          <w:rFonts w:eastAsiaTheme="minorEastAsia"/>
          <w:noProof/>
          <w:color w:val="000000"/>
          <w:sz w:val="20"/>
          <w:szCs w:val="20"/>
          <w:shd w:val="clear" w:color="auto" w:fill="FFFFFF"/>
          <w:lang w:eastAsia="ru-RU"/>
        </w:rPr>
        <w:drawing>
          <wp:inline distT="0" distB="0" distL="0" distR="0">
            <wp:extent cx="4829175" cy="7404735"/>
            <wp:effectExtent l="0" t="0" r="0" b="0"/>
            <wp:docPr id="3" name="Рисунок 3" descr="D:\Users\Rakleed\Downloads\LW_2.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Rakleed\Downloads\LW_2.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5264" cy="7429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65433" w:rsidRDefault="00565433" w:rsidP="000A7586">
      <w:pPr>
        <w:pStyle w:val="a3"/>
        <w:numPr>
          <w:ilvl w:val="0"/>
          <w:numId w:val="1"/>
        </w:numPr>
      </w:pPr>
    </w:p>
    <w:tbl>
      <w:tblPr>
        <w:tblStyle w:val="a5"/>
        <w:tblW w:w="8625" w:type="dxa"/>
        <w:tblInd w:w="720" w:type="dxa"/>
        <w:tblLook w:val="04A0" w:firstRow="1" w:lastRow="0" w:firstColumn="1" w:lastColumn="0" w:noHBand="0" w:noVBand="1"/>
      </w:tblPr>
      <w:tblGrid>
        <w:gridCol w:w="2875"/>
        <w:gridCol w:w="2875"/>
        <w:gridCol w:w="2875"/>
      </w:tblGrid>
      <w:tr w:rsidR="009A3CBA" w:rsidRPr="009A3CBA" w:rsidTr="009A3CBA">
        <w:tc>
          <w:tcPr>
            <w:tcW w:w="2875" w:type="dxa"/>
          </w:tcPr>
          <w:p w:rsidR="009A3CBA" w:rsidRPr="009A3CBA" w:rsidRDefault="009A3CBA" w:rsidP="009A3CBA">
            <w:pPr>
              <w:jc w:val="center"/>
              <w:rPr>
                <w:b/>
              </w:rPr>
            </w:pPr>
            <w:r w:rsidRPr="009A3CBA">
              <w:rPr>
                <w:b/>
              </w:rPr>
              <w:t>Имя</w:t>
            </w:r>
          </w:p>
        </w:tc>
        <w:tc>
          <w:tcPr>
            <w:tcW w:w="2875" w:type="dxa"/>
          </w:tcPr>
          <w:p w:rsidR="009A3CBA" w:rsidRPr="009A3CBA" w:rsidRDefault="009A3CBA" w:rsidP="009A3CBA">
            <w:pPr>
              <w:jc w:val="center"/>
              <w:rPr>
                <w:b/>
              </w:rPr>
            </w:pPr>
            <w:r w:rsidRPr="009A3CBA">
              <w:rPr>
                <w:b/>
              </w:rPr>
              <w:t>Смысл</w:t>
            </w:r>
          </w:p>
        </w:tc>
        <w:tc>
          <w:tcPr>
            <w:tcW w:w="2875" w:type="dxa"/>
          </w:tcPr>
          <w:p w:rsidR="009A3CBA" w:rsidRPr="009A3CBA" w:rsidRDefault="009A3CBA" w:rsidP="009A3CBA">
            <w:pPr>
              <w:jc w:val="center"/>
              <w:rPr>
                <w:b/>
              </w:rPr>
            </w:pPr>
            <w:r w:rsidRPr="009A3CBA">
              <w:rPr>
                <w:b/>
              </w:rPr>
              <w:t>Тип</w:t>
            </w:r>
          </w:p>
        </w:tc>
      </w:tr>
      <w:tr w:rsidR="009A3CBA" w:rsidTr="009A3CBA">
        <w:tc>
          <w:tcPr>
            <w:tcW w:w="2875" w:type="dxa"/>
          </w:tcPr>
          <w:p w:rsidR="009A3CBA" w:rsidRPr="009A3CBA" w:rsidRDefault="009A3CBA" w:rsidP="00322502">
            <w:pPr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2875" w:type="dxa"/>
          </w:tcPr>
          <w:p w:rsidR="009A3CBA" w:rsidRPr="00D6145C" w:rsidRDefault="006C382E" w:rsidP="00322502">
            <w:r>
              <w:t>Парам. цикла</w:t>
            </w:r>
          </w:p>
        </w:tc>
        <w:tc>
          <w:tcPr>
            <w:tcW w:w="2875" w:type="dxa"/>
          </w:tcPr>
          <w:p w:rsidR="009A3CBA" w:rsidRPr="00D6145C" w:rsidRDefault="009A3CBA" w:rsidP="00322502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9A3CBA" w:rsidTr="009A3CBA">
        <w:tc>
          <w:tcPr>
            <w:tcW w:w="2875" w:type="dxa"/>
          </w:tcPr>
          <w:p w:rsidR="009A3CBA" w:rsidRPr="00D6145C" w:rsidRDefault="009A3CBA" w:rsidP="00322502">
            <w:pPr>
              <w:rPr>
                <w:lang w:val="en-US"/>
              </w:rPr>
            </w:pPr>
            <w:r>
              <w:rPr>
                <w:lang w:val="en-US"/>
              </w:rPr>
              <w:t>n</w:t>
            </w:r>
          </w:p>
        </w:tc>
        <w:tc>
          <w:tcPr>
            <w:tcW w:w="2875" w:type="dxa"/>
          </w:tcPr>
          <w:p w:rsidR="009A3CBA" w:rsidRDefault="009A3CBA" w:rsidP="00322502">
            <w:r>
              <w:t xml:space="preserve">Парам. цикла и </w:t>
            </w:r>
            <w:r w:rsidR="006C382E">
              <w:t>число, кот</w:t>
            </w:r>
            <w:r w:rsidR="006C382E" w:rsidRPr="006C382E">
              <w:t>.</w:t>
            </w:r>
            <w:r w:rsidR="006C382E">
              <w:t xml:space="preserve"> вводит пользователь</w:t>
            </w:r>
          </w:p>
        </w:tc>
        <w:tc>
          <w:tcPr>
            <w:tcW w:w="2875" w:type="dxa"/>
          </w:tcPr>
          <w:p w:rsidR="009A3CBA" w:rsidRDefault="009A3CBA" w:rsidP="00322502">
            <w:r>
              <w:rPr>
                <w:lang w:val="en-US"/>
              </w:rPr>
              <w:t>integer</w:t>
            </w:r>
          </w:p>
        </w:tc>
      </w:tr>
      <w:tr w:rsidR="009A3CBA" w:rsidTr="009A3CBA">
        <w:tc>
          <w:tcPr>
            <w:tcW w:w="2875" w:type="dxa"/>
          </w:tcPr>
          <w:p w:rsidR="009A3CBA" w:rsidRPr="009A3CBA" w:rsidRDefault="009A3CBA" w:rsidP="009A3CBA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f</w:t>
            </w:r>
          </w:p>
        </w:tc>
        <w:tc>
          <w:tcPr>
            <w:tcW w:w="2875" w:type="dxa"/>
          </w:tcPr>
          <w:p w:rsidR="009A3CBA" w:rsidRPr="009A3CBA" w:rsidRDefault="009A3CBA" w:rsidP="009A3CBA">
            <w:r>
              <w:t>Парам. цикла и результат</w:t>
            </w:r>
          </w:p>
        </w:tc>
        <w:tc>
          <w:tcPr>
            <w:tcW w:w="2875" w:type="dxa"/>
          </w:tcPr>
          <w:p w:rsidR="009A3CBA" w:rsidRPr="006C382E" w:rsidRDefault="006C382E" w:rsidP="009A3CBA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longint</w:t>
            </w:r>
          </w:p>
        </w:tc>
      </w:tr>
    </w:tbl>
    <w:p w:rsidR="00F32B68" w:rsidRDefault="00F32B68" w:rsidP="00F32B68">
      <w:pPr>
        <w:pStyle w:val="a3"/>
        <w:numPr>
          <w:ilvl w:val="0"/>
          <w:numId w:val="1"/>
        </w:numPr>
      </w:pPr>
    </w:p>
    <w:p w:rsidR="00F32B68" w:rsidRPr="00DC0650" w:rsidRDefault="00F32B68" w:rsidP="00F32B6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DC065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program </w:t>
      </w:r>
      <w:r w:rsidRPr="00DC0650">
        <w:rPr>
          <w:rFonts w:ascii="Courier New" w:hAnsi="Courier New" w:cs="Courier New"/>
          <w:color w:val="000000"/>
          <w:sz w:val="20"/>
          <w:szCs w:val="20"/>
          <w:lang w:val="en-US"/>
        </w:rPr>
        <w:t>pr2;</w:t>
      </w:r>
    </w:p>
    <w:p w:rsidR="00F32B68" w:rsidRPr="00DC0650" w:rsidRDefault="00F32B68" w:rsidP="00F32B6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DC065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</w:p>
    <w:p w:rsidR="00F32B68" w:rsidRPr="00DC0650" w:rsidRDefault="00F32B68" w:rsidP="00F32B6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DC065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DC0650">
        <w:rPr>
          <w:rFonts w:ascii="Courier New" w:hAnsi="Courier New" w:cs="Courier New"/>
          <w:color w:val="000000"/>
          <w:sz w:val="20"/>
          <w:szCs w:val="20"/>
          <w:lang w:val="en-US"/>
        </w:rPr>
        <w:t>i, n:</w:t>
      </w:r>
      <w:r w:rsidRPr="00DC0650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DC065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</w:t>
      </w:r>
    </w:p>
    <w:p w:rsidR="00F32B68" w:rsidRPr="00B97EFD" w:rsidRDefault="00F32B68" w:rsidP="00F32B6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DC065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f</w:t>
      </w:r>
      <w:r w:rsidRPr="00B97EFD">
        <w:rPr>
          <w:rFonts w:ascii="Courier New" w:hAnsi="Courier New" w:cs="Courier New"/>
          <w:color w:val="000000"/>
          <w:sz w:val="20"/>
          <w:szCs w:val="20"/>
        </w:rPr>
        <w:t>:</w:t>
      </w:r>
      <w:r w:rsidRPr="00DC0650">
        <w:rPr>
          <w:rFonts w:ascii="Courier New" w:hAnsi="Courier New" w:cs="Courier New"/>
          <w:color w:val="0000FF"/>
          <w:sz w:val="20"/>
          <w:szCs w:val="20"/>
          <w:lang w:val="en-US"/>
        </w:rPr>
        <w:t>longint</w:t>
      </w:r>
      <w:r w:rsidRPr="00B97EFD"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F32B68" w:rsidRPr="00B97EFD" w:rsidRDefault="00F32B68" w:rsidP="00F32B6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DC065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:rsidR="00F32B68" w:rsidRPr="00F32B68" w:rsidRDefault="00F32B68" w:rsidP="00F32B6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DC0650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</w:t>
      </w:r>
      <w:r w:rsidRPr="00F32B68">
        <w:rPr>
          <w:rFonts w:ascii="Courier New" w:hAnsi="Courier New" w:cs="Courier New"/>
          <w:color w:val="000000"/>
          <w:sz w:val="20"/>
          <w:szCs w:val="20"/>
        </w:rPr>
        <w:t>write(</w:t>
      </w:r>
      <w:r w:rsidRPr="00F32B68">
        <w:rPr>
          <w:rFonts w:ascii="Courier New" w:hAnsi="Courier New" w:cs="Courier New"/>
          <w:color w:val="0000FF"/>
          <w:sz w:val="20"/>
          <w:szCs w:val="20"/>
        </w:rPr>
        <w:t>'Введите целое неотрицательно</w:t>
      </w:r>
      <w:r w:rsidR="00DC0650">
        <w:rPr>
          <w:rFonts w:ascii="Courier New" w:hAnsi="Courier New" w:cs="Courier New"/>
          <w:color w:val="0000FF"/>
          <w:sz w:val="20"/>
          <w:szCs w:val="20"/>
        </w:rPr>
        <w:t>е</w:t>
      </w:r>
      <w:r w:rsidRPr="00F32B68">
        <w:rPr>
          <w:rFonts w:ascii="Courier New" w:hAnsi="Courier New" w:cs="Courier New"/>
          <w:color w:val="0000FF"/>
          <w:sz w:val="20"/>
          <w:szCs w:val="20"/>
        </w:rPr>
        <w:t xml:space="preserve"> число: '</w:t>
      </w:r>
      <w:r w:rsidRPr="00F32B68"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F32B68" w:rsidRPr="00B97EFD" w:rsidRDefault="00F32B68" w:rsidP="00F32B6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F32B68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B97EFD">
        <w:rPr>
          <w:rFonts w:ascii="Courier New" w:hAnsi="Courier New" w:cs="Courier New"/>
          <w:color w:val="000000"/>
          <w:sz w:val="20"/>
          <w:szCs w:val="20"/>
          <w:lang w:val="en-US"/>
        </w:rPr>
        <w:t>readln(n);</w:t>
      </w:r>
    </w:p>
    <w:p w:rsidR="00F32B68" w:rsidRPr="00B97EFD" w:rsidRDefault="00F32B68" w:rsidP="00F32B6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97EF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f := </w:t>
      </w:r>
      <w:r w:rsidRPr="00B97EFD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B97EFD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F32B68" w:rsidRPr="00B97EFD" w:rsidRDefault="00F32B68" w:rsidP="00F32B6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B97EF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B97EF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or </w:t>
      </w:r>
      <w:r w:rsidRPr="00B97EF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i := </w:t>
      </w:r>
      <w:r w:rsidRPr="00B97EFD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B97EF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to </w:t>
      </w:r>
      <w:r w:rsidRPr="00B97EF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n </w:t>
      </w:r>
      <w:r w:rsidRPr="00B97EF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:rsidR="00F32B68" w:rsidRPr="00B97EFD" w:rsidRDefault="00F32B68" w:rsidP="00F32B6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B97EF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begin</w:t>
      </w:r>
    </w:p>
    <w:p w:rsidR="00F32B68" w:rsidRPr="00B97EFD" w:rsidRDefault="00F32B68" w:rsidP="00F32B6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97EF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  </w:t>
      </w:r>
      <w:r w:rsidRPr="00B97EFD">
        <w:rPr>
          <w:rFonts w:ascii="Courier New" w:hAnsi="Courier New" w:cs="Courier New"/>
          <w:color w:val="000000"/>
          <w:sz w:val="20"/>
          <w:szCs w:val="20"/>
          <w:lang w:val="en-US"/>
        </w:rPr>
        <w:t>f := f * i;</w:t>
      </w:r>
    </w:p>
    <w:p w:rsidR="00F32B68" w:rsidRPr="00B97EFD" w:rsidRDefault="00F32B68" w:rsidP="00F32B6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97EF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r w:rsidRPr="00B97EF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B97EFD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F32B68" w:rsidRPr="00F32B68" w:rsidRDefault="00F32B68" w:rsidP="00F32B6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F32B6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writeln(n, </w:t>
      </w:r>
      <w:r w:rsidRPr="00F32B68">
        <w:rPr>
          <w:rFonts w:ascii="Courier New" w:hAnsi="Courier New" w:cs="Courier New"/>
          <w:color w:val="0000FF"/>
          <w:sz w:val="20"/>
          <w:szCs w:val="20"/>
          <w:lang w:val="en-US"/>
        </w:rPr>
        <w:t>'! = '</w:t>
      </w:r>
      <w:r w:rsidRPr="00F32B68">
        <w:rPr>
          <w:rFonts w:ascii="Courier New" w:hAnsi="Courier New" w:cs="Courier New"/>
          <w:color w:val="000000"/>
          <w:sz w:val="20"/>
          <w:szCs w:val="20"/>
          <w:lang w:val="en-US"/>
        </w:rPr>
        <w:t>, f)</w:t>
      </w:r>
    </w:p>
    <w:p w:rsidR="00F32B68" w:rsidRDefault="00F32B68" w:rsidP="00F32B68">
      <w:pPr>
        <w:ind w:left="360"/>
      </w:pPr>
      <w:r w:rsidRPr="00F32B68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r w:rsidRPr="00F32B68">
        <w:rPr>
          <w:rFonts w:ascii="Courier New" w:hAnsi="Courier New" w:cs="Courier New"/>
          <w:color w:val="000000"/>
          <w:sz w:val="20"/>
          <w:szCs w:val="20"/>
        </w:rPr>
        <w:t>.</w:t>
      </w:r>
    </w:p>
    <w:p w:rsidR="00F32B68" w:rsidRDefault="00DC0650" w:rsidP="00DC0650">
      <w:pPr>
        <w:pStyle w:val="a3"/>
        <w:numPr>
          <w:ilvl w:val="0"/>
          <w:numId w:val="1"/>
        </w:numPr>
      </w:pPr>
      <w:r w:rsidRPr="00DC0650">
        <w:rPr>
          <w:noProof/>
        </w:rPr>
        <w:drawing>
          <wp:inline distT="0" distB="0" distL="0" distR="0" wp14:anchorId="7CFFE378" wp14:editId="0F0C1174">
            <wp:extent cx="3095625" cy="904875"/>
            <wp:effectExtent l="0" t="0" r="952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95625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0650" w:rsidRPr="00C3780A" w:rsidRDefault="0091102B" w:rsidP="00DC0650">
      <w:pPr>
        <w:pStyle w:val="a3"/>
        <w:numPr>
          <w:ilvl w:val="0"/>
          <w:numId w:val="1"/>
        </w:numPr>
      </w:pPr>
      <w:r>
        <w:t xml:space="preserve">Т. к. </w:t>
      </w:r>
      <m:oMath>
        <m:r>
          <w:rPr>
            <w:rFonts w:ascii="Cambria Math" w:hAnsi="Cambria Math"/>
          </w:rPr>
          <m:t>0!=1</m:t>
        </m:r>
      </m:oMath>
      <w:r>
        <w:rPr>
          <w:rFonts w:eastAsiaTheme="minorEastAsia"/>
        </w:rPr>
        <w:t xml:space="preserve"> пришлось </w:t>
      </w:r>
      <w:r w:rsidR="005B779F">
        <w:rPr>
          <w:rFonts w:eastAsiaTheme="minorEastAsia"/>
        </w:rPr>
        <w:t xml:space="preserve">переменной </w:t>
      </w:r>
      <w:r w:rsidR="005B779F">
        <w:rPr>
          <w:rFonts w:eastAsiaTheme="minorEastAsia"/>
          <w:lang w:val="en-US"/>
        </w:rPr>
        <w:t>f</w:t>
      </w:r>
      <w:r w:rsidR="005B779F" w:rsidRPr="005B779F">
        <w:rPr>
          <w:rFonts w:eastAsiaTheme="minorEastAsia"/>
        </w:rPr>
        <w:t xml:space="preserve"> </w:t>
      </w:r>
      <w:r w:rsidR="005B779F">
        <w:rPr>
          <w:rFonts w:eastAsiaTheme="minorEastAsia"/>
        </w:rPr>
        <w:t>присвоить значение 1, а счётчик начать считать с 2.</w:t>
      </w:r>
    </w:p>
    <w:p w:rsidR="00C3780A" w:rsidRDefault="00C3780A" w:rsidP="00C3780A">
      <w:pPr>
        <w:pStyle w:val="a3"/>
        <w:numPr>
          <w:ilvl w:val="0"/>
          <w:numId w:val="1"/>
        </w:numPr>
      </w:pPr>
      <w:r>
        <w:t>Вычислил</w:t>
      </w:r>
      <w:r w:rsidRPr="000A7586">
        <w:t xml:space="preserve"> n!, где n вводится с клавиатуры.</w:t>
      </w:r>
    </w:p>
    <w:p w:rsidR="00C3780A" w:rsidRDefault="00C3780A" w:rsidP="00C3780A"/>
    <w:p w:rsidR="00D74EE7" w:rsidRPr="00D74EE7" w:rsidRDefault="00D74EE7" w:rsidP="00D74EE7">
      <w:pPr>
        <w:ind w:left="720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2 </w:t>
      </w:r>
      <w:r w:rsidR="00C3780A" w:rsidRPr="00D74EE7">
        <w:rPr>
          <w:sz w:val="32"/>
          <w:szCs w:val="32"/>
        </w:rPr>
        <w:t>задание на 1 балл</w:t>
      </w:r>
    </w:p>
    <w:p w:rsidR="00D74EE7" w:rsidRDefault="00D74EE7" w:rsidP="00D74EE7">
      <w:pPr>
        <w:pStyle w:val="a3"/>
        <w:numPr>
          <w:ilvl w:val="0"/>
          <w:numId w:val="8"/>
        </w:numPr>
      </w:pPr>
      <w:r>
        <w:t>Детерминированные циклические вычислительные процессы с управлением по аргументу.</w:t>
      </w:r>
    </w:p>
    <w:p w:rsidR="00D74EE7" w:rsidRDefault="00D74EE7" w:rsidP="00D74EE7">
      <w:pPr>
        <w:pStyle w:val="a3"/>
        <w:numPr>
          <w:ilvl w:val="0"/>
          <w:numId w:val="8"/>
        </w:numPr>
      </w:pPr>
      <w:r w:rsidRPr="00875A48">
        <w:t xml:space="preserve">Научится реализовать алгоритмы на </w:t>
      </w:r>
      <w:r>
        <w:t>детерминированные циклические вычислительные процессы с управлением по аргументу средствами компилятора и языка программирования Pascal.</w:t>
      </w:r>
    </w:p>
    <w:p w:rsidR="00D74EE7" w:rsidRDefault="00D74EE7" w:rsidP="00D74EE7">
      <w:pPr>
        <w:pStyle w:val="a3"/>
        <w:numPr>
          <w:ilvl w:val="0"/>
          <w:numId w:val="8"/>
        </w:numPr>
      </w:pPr>
      <w:r w:rsidRPr="00875A48">
        <w:t>ПК, PascalABC.NET</w:t>
      </w:r>
      <w:r>
        <w:t xml:space="preserve"> 3.4.2.</w:t>
      </w:r>
    </w:p>
    <w:p w:rsidR="00D74EE7" w:rsidRDefault="000B2235" w:rsidP="00FF062A">
      <w:pPr>
        <w:pStyle w:val="a3"/>
        <w:numPr>
          <w:ilvl w:val="0"/>
          <w:numId w:val="8"/>
        </w:numPr>
        <w:rPr>
          <w:rFonts w:eastAsiaTheme="minorEastAsia"/>
        </w:rPr>
      </w:pPr>
      <w:r>
        <w:t xml:space="preserve">Рассчитать значения для построения диаграммы направленности антенны в вертикальной плоскости: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Q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(1+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(Q))*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π*a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λ</m:t>
                        </m:r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*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</w:rPr>
                          <m:t>(Q))</m:t>
                        </m:r>
                      </m:e>
                    </m:func>
                  </m:e>
                </m:func>
              </m:e>
            </m:func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(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π*</m:t>
                    </m:r>
                    <m:r>
                      <w:rPr>
                        <w:rFonts w:ascii="Cambria Math" w:eastAsiaTheme="minorEastAsia" w:hAnsi="Cambria Math"/>
                        <w:lang w:val="en-US"/>
                      </w:rPr>
                      <m:t>a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den>
                </m:f>
                <m:r>
                  <w:rPr>
                    <w:rFonts w:ascii="Cambria Math" w:eastAsiaTheme="minorEastAsia" w:hAnsi="Cambria Math"/>
                  </w:rPr>
                  <m:t>*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(Q))</m:t>
                    </m:r>
                  </m:e>
                </m:func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="00EC49EF" w:rsidRPr="00EC49EF">
        <w:rPr>
          <w:rFonts w:eastAsiaTheme="minorEastAsia"/>
        </w:rPr>
        <w:t xml:space="preserve">, </w:t>
      </w:r>
      <w:r w:rsidR="00EC49EF" w:rsidRPr="00EC49EF">
        <w:rPr>
          <w:rFonts w:eastAsiaTheme="minorEastAsia"/>
          <w:lang w:val="en-US"/>
        </w:rPr>
        <w:t>Q</w:t>
      </w:r>
      <w:r w:rsidR="00EC49EF" w:rsidRPr="00EC49EF">
        <w:rPr>
          <w:rFonts w:eastAsiaTheme="minorEastAsia"/>
        </w:rPr>
        <w:t xml:space="preserve"> меняются в </w:t>
      </w:r>
      <w:r w:rsidR="00173C4A">
        <w:rPr>
          <w:rFonts w:eastAsiaTheme="minorEastAsia"/>
        </w:rPr>
        <w:t xml:space="preserve">диапазоне от 0 до 90 градусов с </w:t>
      </w:r>
      <w:r w:rsidR="00EC49EF" w:rsidRPr="00EC49EF">
        <w:rPr>
          <w:rFonts w:eastAsiaTheme="minorEastAsia"/>
        </w:rPr>
        <w:t>шагом 1</w:t>
      </w:r>
      <w:r w:rsidR="00173C4A">
        <w:rPr>
          <w:rFonts w:eastAsiaTheme="minorEastAsia"/>
        </w:rPr>
        <w:t xml:space="preserve"> </w:t>
      </w:r>
      <w:r w:rsidR="00EC49EF" w:rsidRPr="00EC49EF">
        <w:rPr>
          <w:rFonts w:eastAsiaTheme="minorEastAsia"/>
        </w:rPr>
        <w:t xml:space="preserve">градус, </w:t>
      </w:r>
      <w:r w:rsidR="00EC49EF" w:rsidRPr="00EC49EF">
        <w:rPr>
          <w:rFonts w:eastAsiaTheme="minorEastAsia"/>
          <w:lang w:val="en-US"/>
        </w:rPr>
        <w:t>a</w:t>
      </w:r>
      <w:r w:rsidR="00EC49EF" w:rsidRPr="00EC49EF">
        <w:rPr>
          <w:rFonts w:eastAsiaTheme="minorEastAsia"/>
        </w:rPr>
        <w:t xml:space="preserve"> = 13.5,</w:t>
      </w:r>
      <w:r w:rsidR="00FF062A" w:rsidRPr="00FF062A">
        <w:t xml:space="preserve"> </w:t>
      </w:r>
      <w:r w:rsidR="00FF062A" w:rsidRPr="00FF062A">
        <w:rPr>
          <w:rFonts w:eastAsiaTheme="minorEastAsia"/>
        </w:rPr>
        <w:t>λ</w:t>
      </w:r>
      <w:r w:rsidR="00EC49EF" w:rsidRPr="00173C4A">
        <w:rPr>
          <w:rFonts w:eastAsiaTheme="minorEastAsia"/>
        </w:rPr>
        <w:t xml:space="preserve"> = 3 см</w:t>
      </w:r>
      <w:r w:rsidR="00FF062A">
        <w:rPr>
          <w:rFonts w:eastAsiaTheme="minorEastAsia"/>
        </w:rPr>
        <w:t>.</w:t>
      </w:r>
    </w:p>
    <w:p w:rsidR="003A6202" w:rsidRPr="00356920" w:rsidRDefault="003A6202" w:rsidP="00356920">
      <w:pPr>
        <w:pStyle w:val="a3"/>
        <w:numPr>
          <w:ilvl w:val="0"/>
          <w:numId w:val="8"/>
        </w:numPr>
        <w:rPr>
          <w:rFonts w:eastAsiaTheme="minorEastAsia"/>
        </w:rPr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Q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(1+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(Q))*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π*a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λ</m:t>
                        </m:r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*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</w:rPr>
                          <m:t>(Q))</m:t>
                        </m:r>
                      </m:e>
                    </m:func>
                  </m:e>
                </m:func>
              </m:e>
            </m:func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(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π*</m:t>
                    </m:r>
                    <m:r>
                      <w:rPr>
                        <w:rFonts w:ascii="Cambria Math" w:eastAsiaTheme="minorEastAsia" w:hAnsi="Cambria Math"/>
                        <w:lang w:val="en-US"/>
                      </w:rPr>
                      <m:t>a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den>
                </m:f>
                <m:r>
                  <w:rPr>
                    <w:rFonts w:ascii="Cambria Math" w:eastAsiaTheme="minorEastAsia" w:hAnsi="Cambria Math"/>
                  </w:rPr>
                  <m:t>*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(Q))</m:t>
                    </m:r>
                  </m:e>
                </m:func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="00A00369" w:rsidRPr="00356920">
        <w:rPr>
          <w:rFonts w:eastAsiaTheme="minorEastAsia"/>
        </w:rPr>
        <w:t>.</w:t>
      </w:r>
    </w:p>
    <w:p w:rsidR="00356920" w:rsidRDefault="00571900" w:rsidP="00A00369">
      <w:pPr>
        <w:pStyle w:val="a3"/>
        <w:numPr>
          <w:ilvl w:val="0"/>
          <w:numId w:val="8"/>
        </w:numPr>
        <w:rPr>
          <w:rFonts w:eastAsiaTheme="minorEastAsia"/>
        </w:rPr>
      </w:pPr>
      <w:bookmarkStart w:id="0" w:name="_GoBack"/>
      <w:r>
        <w:rPr>
          <w:noProof/>
        </w:rPr>
        <w:lastRenderedPageBreak/>
        <w:drawing>
          <wp:inline distT="0" distB="0" distL="0" distR="0">
            <wp:extent cx="3807037" cy="7406640"/>
            <wp:effectExtent l="0" t="0" r="0" b="0"/>
            <wp:docPr id="5" name="Рисунок 5" descr="C:\Users\Rakleed\Downloads\Laboratory_work_2 - 2_tas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akleed\Downloads\Laboratory_work_2 - 2_task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9630" cy="74116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714396" w:rsidRDefault="00714396" w:rsidP="00714396">
      <w:pPr>
        <w:pStyle w:val="a3"/>
        <w:numPr>
          <w:ilvl w:val="0"/>
          <w:numId w:val="8"/>
        </w:numPr>
        <w:rPr>
          <w:rFonts w:eastAsiaTheme="minorEastAsia"/>
        </w:rPr>
      </w:pPr>
    </w:p>
    <w:tbl>
      <w:tblPr>
        <w:tblStyle w:val="a5"/>
        <w:tblW w:w="0" w:type="auto"/>
        <w:tblInd w:w="360" w:type="dxa"/>
        <w:tblLook w:val="04A0" w:firstRow="1" w:lastRow="0" w:firstColumn="1" w:lastColumn="0" w:noHBand="0" w:noVBand="1"/>
      </w:tblPr>
      <w:tblGrid>
        <w:gridCol w:w="2977"/>
        <w:gridCol w:w="3019"/>
        <w:gridCol w:w="2989"/>
      </w:tblGrid>
      <w:tr w:rsidR="000311AA" w:rsidTr="00090600">
        <w:tc>
          <w:tcPr>
            <w:tcW w:w="2977" w:type="dxa"/>
          </w:tcPr>
          <w:p w:rsidR="00714396" w:rsidRPr="000311AA" w:rsidRDefault="000311AA" w:rsidP="000311AA">
            <w:pPr>
              <w:jc w:val="center"/>
              <w:rPr>
                <w:rFonts w:eastAsiaTheme="minorEastAsia"/>
                <w:b/>
              </w:rPr>
            </w:pPr>
            <w:r w:rsidRPr="000311AA">
              <w:rPr>
                <w:rFonts w:eastAsiaTheme="minorEastAsia"/>
                <w:b/>
              </w:rPr>
              <w:t>Имя</w:t>
            </w:r>
          </w:p>
        </w:tc>
        <w:tc>
          <w:tcPr>
            <w:tcW w:w="3019" w:type="dxa"/>
          </w:tcPr>
          <w:p w:rsidR="00714396" w:rsidRPr="000311AA" w:rsidRDefault="000311AA" w:rsidP="000311AA">
            <w:pPr>
              <w:jc w:val="center"/>
              <w:rPr>
                <w:rFonts w:eastAsiaTheme="minorEastAsia"/>
                <w:b/>
              </w:rPr>
            </w:pPr>
            <w:r w:rsidRPr="000311AA">
              <w:rPr>
                <w:rFonts w:eastAsiaTheme="minorEastAsia"/>
                <w:b/>
              </w:rPr>
              <w:t>Смысл</w:t>
            </w:r>
          </w:p>
        </w:tc>
        <w:tc>
          <w:tcPr>
            <w:tcW w:w="2989" w:type="dxa"/>
          </w:tcPr>
          <w:p w:rsidR="00714396" w:rsidRPr="000311AA" w:rsidRDefault="000311AA" w:rsidP="000311AA">
            <w:pPr>
              <w:jc w:val="center"/>
              <w:rPr>
                <w:rFonts w:eastAsiaTheme="minorEastAsia"/>
                <w:b/>
              </w:rPr>
            </w:pPr>
            <w:r w:rsidRPr="000311AA">
              <w:rPr>
                <w:rFonts w:eastAsiaTheme="minorEastAsia"/>
                <w:b/>
              </w:rPr>
              <w:t>Тип</w:t>
            </w:r>
          </w:p>
        </w:tc>
      </w:tr>
      <w:tr w:rsidR="000311AA" w:rsidTr="00090600">
        <w:tc>
          <w:tcPr>
            <w:tcW w:w="2977" w:type="dxa"/>
          </w:tcPr>
          <w:p w:rsidR="00714396" w:rsidRPr="000311AA" w:rsidRDefault="000311AA" w:rsidP="00714396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Q</w:t>
            </w:r>
          </w:p>
        </w:tc>
        <w:tc>
          <w:tcPr>
            <w:tcW w:w="3019" w:type="dxa"/>
          </w:tcPr>
          <w:p w:rsidR="00714396" w:rsidRPr="003231A5" w:rsidRDefault="00234E26" w:rsidP="00714396">
            <w:pPr>
              <w:rPr>
                <w:rFonts w:eastAsiaTheme="minorEastAsia"/>
              </w:rPr>
            </w:pPr>
            <w:r w:rsidRPr="00234E26">
              <w:rPr>
                <w:rFonts w:eastAsiaTheme="minorEastAsia"/>
              </w:rPr>
              <w:t>Парам. цикла</w:t>
            </w:r>
            <w:r w:rsidR="0000180A" w:rsidRPr="003231A5">
              <w:rPr>
                <w:rFonts w:eastAsiaTheme="minorEastAsia"/>
              </w:rPr>
              <w:t xml:space="preserve"> </w:t>
            </w:r>
            <w:r w:rsidR="003231A5">
              <w:rPr>
                <w:rFonts w:eastAsiaTheme="minorEastAsia"/>
              </w:rPr>
              <w:t>и счётч. цикла</w:t>
            </w:r>
          </w:p>
        </w:tc>
        <w:tc>
          <w:tcPr>
            <w:tcW w:w="2989" w:type="dxa"/>
          </w:tcPr>
          <w:p w:rsidR="00714396" w:rsidRPr="002B2298" w:rsidRDefault="00BC7AF9" w:rsidP="00714396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</w:t>
            </w:r>
            <w:r w:rsidR="002B2298">
              <w:rPr>
                <w:rFonts w:eastAsiaTheme="minorEastAsia"/>
                <w:lang w:val="en-US"/>
              </w:rPr>
              <w:t>nteger</w:t>
            </w:r>
          </w:p>
        </w:tc>
      </w:tr>
      <w:tr w:rsidR="000311AA" w:rsidTr="00090600">
        <w:tc>
          <w:tcPr>
            <w:tcW w:w="2977" w:type="dxa"/>
          </w:tcPr>
          <w:p w:rsidR="00714396" w:rsidRPr="002B2298" w:rsidRDefault="00BC7AF9" w:rsidP="00714396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a</w:t>
            </w:r>
          </w:p>
        </w:tc>
        <w:tc>
          <w:tcPr>
            <w:tcW w:w="3019" w:type="dxa"/>
          </w:tcPr>
          <w:p w:rsidR="00714396" w:rsidRPr="0000180A" w:rsidRDefault="00520F03" w:rsidP="00714396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</w:rPr>
              <w:t>Переменная</w:t>
            </w:r>
          </w:p>
        </w:tc>
        <w:tc>
          <w:tcPr>
            <w:tcW w:w="2989" w:type="dxa"/>
          </w:tcPr>
          <w:p w:rsidR="00714396" w:rsidRPr="00BC7AF9" w:rsidRDefault="00BC7AF9" w:rsidP="00714396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real</w:t>
            </w:r>
          </w:p>
        </w:tc>
      </w:tr>
      <w:tr w:rsidR="000311AA" w:rsidTr="00090600">
        <w:tc>
          <w:tcPr>
            <w:tcW w:w="2977" w:type="dxa"/>
          </w:tcPr>
          <w:p w:rsidR="00714396" w:rsidRPr="00BC7AF9" w:rsidRDefault="00BC7AF9" w:rsidP="00714396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l</w:t>
            </w:r>
          </w:p>
        </w:tc>
        <w:tc>
          <w:tcPr>
            <w:tcW w:w="3019" w:type="dxa"/>
          </w:tcPr>
          <w:p w:rsidR="00714396" w:rsidRDefault="00520F03" w:rsidP="00714396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Переменная</w:t>
            </w:r>
            <w:r w:rsidR="003231A5">
              <w:rPr>
                <w:rFonts w:eastAsiaTheme="minorEastAsia"/>
              </w:rPr>
              <w:t xml:space="preserve"> и</w:t>
            </w:r>
            <w:r w:rsidR="00BC7AF9">
              <w:rPr>
                <w:rFonts w:eastAsiaTheme="minorEastAsia"/>
              </w:rPr>
              <w:t xml:space="preserve"> лямбда</w:t>
            </w:r>
          </w:p>
        </w:tc>
        <w:tc>
          <w:tcPr>
            <w:tcW w:w="2989" w:type="dxa"/>
          </w:tcPr>
          <w:p w:rsidR="00714396" w:rsidRPr="00BC7AF9" w:rsidRDefault="00BC7AF9" w:rsidP="00714396">
            <w:pPr>
              <w:rPr>
                <w:rFonts w:eastAsiaTheme="minorEastAsia"/>
              </w:rPr>
            </w:pPr>
            <w:r>
              <w:rPr>
                <w:rFonts w:eastAsiaTheme="minorEastAsia"/>
                <w:lang w:val="en-US"/>
              </w:rPr>
              <w:t>integer</w:t>
            </w:r>
          </w:p>
        </w:tc>
      </w:tr>
      <w:tr w:rsidR="000311AA" w:rsidTr="00090600">
        <w:tc>
          <w:tcPr>
            <w:tcW w:w="2977" w:type="dxa"/>
          </w:tcPr>
          <w:p w:rsidR="00714396" w:rsidRPr="00520F03" w:rsidRDefault="00604005" w:rsidP="00714396">
            <w:pPr>
              <w:rPr>
                <w:rFonts w:eastAsiaTheme="minorEastAsia"/>
              </w:rPr>
            </w:pPr>
            <w:r>
              <w:rPr>
                <w:rFonts w:eastAsiaTheme="minorEastAsia"/>
                <w:lang w:val="en-US"/>
              </w:rPr>
              <w:t>F</w:t>
            </w:r>
          </w:p>
        </w:tc>
        <w:tc>
          <w:tcPr>
            <w:tcW w:w="3019" w:type="dxa"/>
          </w:tcPr>
          <w:p w:rsidR="00714396" w:rsidRPr="00604005" w:rsidRDefault="00B76A6E" w:rsidP="00714396">
            <w:pPr>
              <w:rPr>
                <w:rFonts w:eastAsiaTheme="minorEastAsia"/>
              </w:rPr>
            </w:pPr>
            <w:r w:rsidRPr="00234E26">
              <w:rPr>
                <w:rFonts w:eastAsiaTheme="minorEastAsia"/>
              </w:rPr>
              <w:t>Парам. цикла</w:t>
            </w:r>
            <w:r w:rsidRPr="003231A5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>и р</w:t>
            </w:r>
            <w:r w:rsidR="00604005">
              <w:rPr>
                <w:rFonts w:eastAsiaTheme="minorEastAsia"/>
              </w:rPr>
              <w:t>езультат</w:t>
            </w:r>
          </w:p>
        </w:tc>
        <w:tc>
          <w:tcPr>
            <w:tcW w:w="2989" w:type="dxa"/>
          </w:tcPr>
          <w:p w:rsidR="00090600" w:rsidRPr="00090600" w:rsidRDefault="00604005" w:rsidP="00714396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real</w:t>
            </w:r>
          </w:p>
        </w:tc>
      </w:tr>
      <w:tr w:rsidR="00090600" w:rsidTr="00090600">
        <w:tc>
          <w:tcPr>
            <w:tcW w:w="2977" w:type="dxa"/>
          </w:tcPr>
          <w:p w:rsidR="00090600" w:rsidRPr="00C55FC3" w:rsidRDefault="00090600" w:rsidP="00090600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3019" w:type="dxa"/>
          </w:tcPr>
          <w:p w:rsidR="00090600" w:rsidRDefault="00090600" w:rsidP="00090600">
            <w:r>
              <w:t>Промежуточная переменная</w:t>
            </w:r>
          </w:p>
        </w:tc>
        <w:tc>
          <w:tcPr>
            <w:tcW w:w="2989" w:type="dxa"/>
          </w:tcPr>
          <w:p w:rsidR="00090600" w:rsidRPr="00C55FC3" w:rsidRDefault="00090600" w:rsidP="00090600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090600" w:rsidTr="00090600">
        <w:tc>
          <w:tcPr>
            <w:tcW w:w="2977" w:type="dxa"/>
          </w:tcPr>
          <w:p w:rsidR="00090600" w:rsidRPr="00C55FC3" w:rsidRDefault="00090600" w:rsidP="00090600">
            <w:pPr>
              <w:rPr>
                <w:lang w:val="en-US"/>
              </w:rPr>
            </w:pPr>
            <w:r>
              <w:rPr>
                <w:lang w:val="en-US"/>
              </w:rPr>
              <w:t>z</w:t>
            </w:r>
          </w:p>
        </w:tc>
        <w:tc>
          <w:tcPr>
            <w:tcW w:w="3019" w:type="dxa"/>
          </w:tcPr>
          <w:p w:rsidR="00090600" w:rsidRDefault="00090600" w:rsidP="00090600">
            <w:r>
              <w:t>Промежуточная переменная</w:t>
            </w:r>
          </w:p>
        </w:tc>
        <w:tc>
          <w:tcPr>
            <w:tcW w:w="2989" w:type="dxa"/>
          </w:tcPr>
          <w:p w:rsidR="00090600" w:rsidRPr="00C55FC3" w:rsidRDefault="00090600" w:rsidP="00090600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</w:tbl>
    <w:p w:rsidR="004479B1" w:rsidRPr="008F263E" w:rsidRDefault="004479B1" w:rsidP="00FC662B">
      <w:pPr>
        <w:pStyle w:val="a3"/>
        <w:numPr>
          <w:ilvl w:val="0"/>
          <w:numId w:val="8"/>
        </w:numPr>
        <w:rPr>
          <w:rFonts w:eastAsiaTheme="minorEastAsia"/>
        </w:rPr>
      </w:pPr>
    </w:p>
    <w:p w:rsidR="008F263E" w:rsidRPr="008F263E" w:rsidRDefault="008F263E" w:rsidP="008F263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F263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lastRenderedPageBreak/>
        <w:t xml:space="preserve">program </w:t>
      </w:r>
      <w:r w:rsidRPr="008F263E">
        <w:rPr>
          <w:rFonts w:ascii="Courier New" w:hAnsi="Courier New" w:cs="Courier New"/>
          <w:color w:val="000000"/>
          <w:sz w:val="20"/>
          <w:szCs w:val="20"/>
          <w:lang w:val="en-US"/>
        </w:rPr>
        <w:t>pr2;</w:t>
      </w:r>
    </w:p>
    <w:p w:rsidR="008F263E" w:rsidRPr="008F263E" w:rsidRDefault="008F263E" w:rsidP="008F263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8F263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</w:p>
    <w:p w:rsidR="008F263E" w:rsidRPr="008F263E" w:rsidRDefault="008F263E" w:rsidP="008F263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F263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8F263E">
        <w:rPr>
          <w:rFonts w:ascii="Courier New" w:hAnsi="Courier New" w:cs="Courier New"/>
          <w:color w:val="000000"/>
          <w:sz w:val="20"/>
          <w:szCs w:val="20"/>
          <w:lang w:val="en-US"/>
        </w:rPr>
        <w:t>Q, l:</w:t>
      </w:r>
      <w:r w:rsidRPr="008F263E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8F263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8F263E" w:rsidRPr="008F263E" w:rsidRDefault="008F263E" w:rsidP="008F263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F263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a, F, c, x, z:</w:t>
      </w:r>
      <w:r w:rsidRPr="008F263E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8F263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8F263E" w:rsidRPr="008F263E" w:rsidRDefault="008F263E" w:rsidP="008F263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8F263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:rsidR="008F263E" w:rsidRPr="008F263E" w:rsidRDefault="008F263E" w:rsidP="008F263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F263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8F263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a := </w:t>
      </w:r>
      <w:r w:rsidRPr="008F263E">
        <w:rPr>
          <w:rFonts w:ascii="Courier New" w:hAnsi="Courier New" w:cs="Courier New"/>
          <w:color w:val="006400"/>
          <w:sz w:val="20"/>
          <w:szCs w:val="20"/>
          <w:lang w:val="en-US"/>
        </w:rPr>
        <w:t>13.5</w:t>
      </w:r>
      <w:r w:rsidRPr="008F263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l := </w:t>
      </w:r>
      <w:r w:rsidRPr="008F263E">
        <w:rPr>
          <w:rFonts w:ascii="Courier New" w:hAnsi="Courier New" w:cs="Courier New"/>
          <w:color w:val="006400"/>
          <w:sz w:val="20"/>
          <w:szCs w:val="20"/>
          <w:lang w:val="en-US"/>
        </w:rPr>
        <w:t>3</w:t>
      </w:r>
      <w:r w:rsidRPr="008F263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x := Pi * a / l; z := (Pi / </w:t>
      </w:r>
      <w:r w:rsidRPr="008F263E">
        <w:rPr>
          <w:rFonts w:ascii="Courier New" w:hAnsi="Courier New" w:cs="Courier New"/>
          <w:color w:val="006400"/>
          <w:sz w:val="20"/>
          <w:szCs w:val="20"/>
          <w:lang w:val="en-US"/>
        </w:rPr>
        <w:t>2</w:t>
      </w:r>
      <w:r w:rsidRPr="008F263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* (Pi / </w:t>
      </w:r>
      <w:r w:rsidRPr="008F263E">
        <w:rPr>
          <w:rFonts w:ascii="Courier New" w:hAnsi="Courier New" w:cs="Courier New"/>
          <w:color w:val="006400"/>
          <w:sz w:val="20"/>
          <w:szCs w:val="20"/>
          <w:lang w:val="en-US"/>
        </w:rPr>
        <w:t>2</w:t>
      </w:r>
      <w:r w:rsidRPr="008F263E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8F263E" w:rsidRPr="00C65224" w:rsidRDefault="008F263E" w:rsidP="008F263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8F263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C6522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or </w:t>
      </w:r>
      <w:r w:rsidRPr="00C6522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Q := </w:t>
      </w:r>
      <w:r w:rsidRPr="00C65224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0 </w:t>
      </w:r>
      <w:r w:rsidRPr="00C6522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to </w:t>
      </w:r>
      <w:r w:rsidRPr="00C65224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90 </w:t>
      </w:r>
      <w:r w:rsidRPr="00C6522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:rsidR="008F263E" w:rsidRPr="00C65224" w:rsidRDefault="008F263E" w:rsidP="008F263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C6522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:rsidR="008F263E" w:rsidRPr="008F263E" w:rsidRDefault="008F263E" w:rsidP="008F263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F263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r w:rsidRPr="008F263E">
        <w:rPr>
          <w:rFonts w:ascii="Courier New" w:hAnsi="Courier New" w:cs="Courier New"/>
          <w:color w:val="000000"/>
          <w:sz w:val="20"/>
          <w:szCs w:val="20"/>
          <w:lang w:val="en-US"/>
        </w:rPr>
        <w:t>F := ((</w:t>
      </w:r>
      <w:r w:rsidRPr="008F263E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8F263E">
        <w:rPr>
          <w:rFonts w:ascii="Courier New" w:hAnsi="Courier New" w:cs="Courier New"/>
          <w:color w:val="000000"/>
          <w:sz w:val="20"/>
          <w:szCs w:val="20"/>
          <w:lang w:val="en-US"/>
        </w:rPr>
        <w:t>+ sin(Q)) * cos(x * cos(Q))) / (z - (x * cos(Q)) * (x * cos(Q)));</w:t>
      </w:r>
    </w:p>
    <w:p w:rsidR="008F263E" w:rsidRPr="008F263E" w:rsidRDefault="008F263E" w:rsidP="008F263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8F263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r w:rsidRPr="008F263E">
        <w:rPr>
          <w:rFonts w:ascii="Courier New" w:hAnsi="Courier New" w:cs="Courier New"/>
          <w:color w:val="000000"/>
          <w:sz w:val="20"/>
          <w:szCs w:val="20"/>
        </w:rPr>
        <w:t>writeln(F:</w:t>
      </w:r>
      <w:r w:rsidRPr="008F263E">
        <w:rPr>
          <w:rFonts w:ascii="Courier New" w:hAnsi="Courier New" w:cs="Courier New"/>
          <w:color w:val="006400"/>
          <w:sz w:val="20"/>
          <w:szCs w:val="20"/>
        </w:rPr>
        <w:t>4</w:t>
      </w:r>
      <w:r w:rsidRPr="008F263E">
        <w:rPr>
          <w:rFonts w:ascii="Courier New" w:hAnsi="Courier New" w:cs="Courier New"/>
          <w:color w:val="000000"/>
          <w:sz w:val="20"/>
          <w:szCs w:val="20"/>
        </w:rPr>
        <w:t>:</w:t>
      </w:r>
      <w:r w:rsidRPr="008F263E">
        <w:rPr>
          <w:rFonts w:ascii="Courier New" w:hAnsi="Courier New" w:cs="Courier New"/>
          <w:color w:val="006400"/>
          <w:sz w:val="20"/>
          <w:szCs w:val="20"/>
        </w:rPr>
        <w:t>8</w:t>
      </w:r>
      <w:r w:rsidRPr="008F263E"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8F263E" w:rsidRPr="008F263E" w:rsidRDefault="008F263E" w:rsidP="008F263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8F263E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F263E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</w:p>
    <w:p w:rsidR="008F263E" w:rsidRPr="008F263E" w:rsidRDefault="008F263E" w:rsidP="008F263E">
      <w:pPr>
        <w:ind w:left="360"/>
        <w:rPr>
          <w:rFonts w:eastAsiaTheme="minorEastAsia"/>
        </w:rPr>
      </w:pPr>
      <w:r w:rsidRPr="008F263E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r w:rsidRPr="008F263E">
        <w:rPr>
          <w:rFonts w:ascii="Courier New" w:hAnsi="Courier New" w:cs="Courier New"/>
          <w:color w:val="000000"/>
          <w:sz w:val="20"/>
          <w:szCs w:val="20"/>
        </w:rPr>
        <w:t>.</w:t>
      </w:r>
    </w:p>
    <w:p w:rsidR="00FC662B" w:rsidRPr="008013E3" w:rsidRDefault="004E109D" w:rsidP="008013E3">
      <w:pPr>
        <w:pStyle w:val="a3"/>
        <w:numPr>
          <w:ilvl w:val="0"/>
          <w:numId w:val="8"/>
        </w:numPr>
        <w:rPr>
          <w:rFonts w:eastAsiaTheme="minorEastAsia"/>
        </w:rPr>
      </w:pPr>
      <w:r w:rsidRPr="004E109D">
        <w:rPr>
          <w:rFonts w:eastAsiaTheme="minorEastAsia"/>
          <w:noProof/>
        </w:rPr>
        <w:drawing>
          <wp:inline distT="0" distB="0" distL="0" distR="0" wp14:anchorId="649309E8" wp14:editId="4DFC337A">
            <wp:extent cx="1695450" cy="114300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9545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013E3">
        <w:rPr>
          <w:rFonts w:eastAsiaTheme="minorEastAsia"/>
          <w:lang w:val="en-US"/>
        </w:rPr>
        <w:t xml:space="preserve">     </w:t>
      </w:r>
      <w:r w:rsidR="008013E3" w:rsidRPr="008013E3">
        <w:rPr>
          <w:rFonts w:eastAsiaTheme="minorEastAsia"/>
          <w:noProof/>
          <w:lang w:val="en-US"/>
        </w:rPr>
        <w:drawing>
          <wp:inline distT="0" distB="0" distL="0" distR="0" wp14:anchorId="17CDAFEE" wp14:editId="3042F741">
            <wp:extent cx="1876425" cy="895350"/>
            <wp:effectExtent l="0" t="0" r="952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76425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37BF" w:rsidRPr="0091773E" w:rsidRDefault="007537BF" w:rsidP="0091773E">
      <w:pPr>
        <w:pStyle w:val="a3"/>
        <w:numPr>
          <w:ilvl w:val="0"/>
          <w:numId w:val="8"/>
        </w:numPr>
        <w:rPr>
          <w:rFonts w:eastAsiaTheme="minorEastAsia"/>
        </w:rPr>
      </w:pPr>
      <w:r w:rsidRPr="0091773E">
        <w:rPr>
          <w:rFonts w:eastAsiaTheme="minorEastAsia"/>
        </w:rPr>
        <w:t>Для упрощения реализа</w:t>
      </w:r>
      <w:r w:rsidR="008F263E">
        <w:rPr>
          <w:rFonts w:eastAsiaTheme="minorEastAsia"/>
        </w:rPr>
        <w:t>ции программы ввёл промежуточн</w:t>
      </w:r>
      <w:r w:rsidR="008F263E" w:rsidRPr="008F263E">
        <w:rPr>
          <w:rFonts w:eastAsiaTheme="minorEastAsia"/>
        </w:rPr>
        <w:t>ы</w:t>
      </w:r>
      <w:r w:rsidR="008F263E">
        <w:rPr>
          <w:rFonts w:eastAsiaTheme="minorEastAsia"/>
        </w:rPr>
        <w:t>е переменные</w:t>
      </w:r>
      <w:r w:rsidRPr="0091773E">
        <w:rPr>
          <w:rFonts w:eastAsiaTheme="minorEastAsia"/>
        </w:rPr>
        <w:t>.</w:t>
      </w:r>
    </w:p>
    <w:p w:rsidR="0013004C" w:rsidRDefault="00DD6951" w:rsidP="00DD6951">
      <w:pPr>
        <w:pStyle w:val="a3"/>
        <w:numPr>
          <w:ilvl w:val="0"/>
          <w:numId w:val="8"/>
        </w:numPr>
        <w:rPr>
          <w:rFonts w:eastAsiaTheme="minorEastAsia"/>
        </w:rPr>
      </w:pPr>
      <w:r>
        <w:t xml:space="preserve">Рассчитал значения для построения диаграммы направленности антенны в вертикальной плоскости: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Q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(1+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(Q))*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π*a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λ</m:t>
                        </m:r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*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</w:rPr>
                          <m:t>(Q))</m:t>
                        </m:r>
                      </m:e>
                    </m:func>
                  </m:e>
                </m:func>
              </m:e>
            </m:func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(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π*</m:t>
                    </m:r>
                    <m:r>
                      <w:rPr>
                        <w:rFonts w:ascii="Cambria Math" w:eastAsiaTheme="minorEastAsia" w:hAnsi="Cambria Math"/>
                        <w:lang w:val="en-US"/>
                      </w:rPr>
                      <m:t>a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den>
                </m:f>
                <m:r>
                  <w:rPr>
                    <w:rFonts w:ascii="Cambria Math" w:eastAsiaTheme="minorEastAsia" w:hAnsi="Cambria Math"/>
                  </w:rPr>
                  <m:t>*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(Q))</m:t>
                    </m:r>
                  </m:e>
                </m:func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Pr="00EC49EF">
        <w:rPr>
          <w:rFonts w:eastAsiaTheme="minorEastAsia"/>
        </w:rPr>
        <w:t xml:space="preserve">, </w:t>
      </w:r>
      <w:r w:rsidRPr="00EC49EF">
        <w:rPr>
          <w:rFonts w:eastAsiaTheme="minorEastAsia"/>
          <w:lang w:val="en-US"/>
        </w:rPr>
        <w:t>Q</w:t>
      </w:r>
      <w:r>
        <w:rPr>
          <w:rFonts w:eastAsiaTheme="minorEastAsia"/>
        </w:rPr>
        <w:t xml:space="preserve"> менялся</w:t>
      </w:r>
      <w:r w:rsidRPr="00EC49EF">
        <w:rPr>
          <w:rFonts w:eastAsiaTheme="minorEastAsia"/>
        </w:rPr>
        <w:t xml:space="preserve"> в </w:t>
      </w:r>
      <w:r>
        <w:rPr>
          <w:rFonts w:eastAsiaTheme="minorEastAsia"/>
        </w:rPr>
        <w:t xml:space="preserve">диапазоне от 0 до 90 градусов с </w:t>
      </w:r>
      <w:r w:rsidRPr="00EC49EF">
        <w:rPr>
          <w:rFonts w:eastAsiaTheme="minorEastAsia"/>
        </w:rPr>
        <w:t>шагом 1</w:t>
      </w:r>
      <w:r>
        <w:rPr>
          <w:rFonts w:eastAsiaTheme="minorEastAsia"/>
        </w:rPr>
        <w:t xml:space="preserve"> </w:t>
      </w:r>
      <w:r w:rsidRPr="00EC49EF">
        <w:rPr>
          <w:rFonts w:eastAsiaTheme="minorEastAsia"/>
        </w:rPr>
        <w:t xml:space="preserve">градус, </w:t>
      </w:r>
      <w:r w:rsidRPr="00EC49EF">
        <w:rPr>
          <w:rFonts w:eastAsiaTheme="minorEastAsia"/>
          <w:lang w:val="en-US"/>
        </w:rPr>
        <w:t>a</w:t>
      </w:r>
      <w:r w:rsidRPr="00EC49EF">
        <w:rPr>
          <w:rFonts w:eastAsiaTheme="minorEastAsia"/>
        </w:rPr>
        <w:t xml:space="preserve"> = 13.5,</w:t>
      </w:r>
      <w:r w:rsidRPr="00FF062A">
        <w:t xml:space="preserve"> </w:t>
      </w:r>
      <w:r w:rsidRPr="00FF062A">
        <w:rPr>
          <w:rFonts w:eastAsiaTheme="minorEastAsia"/>
        </w:rPr>
        <w:t>λ</w:t>
      </w:r>
      <w:r w:rsidRPr="00173C4A">
        <w:rPr>
          <w:rFonts w:eastAsiaTheme="minorEastAsia"/>
        </w:rPr>
        <w:t xml:space="preserve"> = 3 см</w:t>
      </w:r>
      <w:r>
        <w:rPr>
          <w:rFonts w:eastAsiaTheme="minorEastAsia"/>
        </w:rPr>
        <w:t>.</w:t>
      </w:r>
    </w:p>
    <w:p w:rsidR="00DD6951" w:rsidRDefault="00DD6951" w:rsidP="00DD6951">
      <w:pPr>
        <w:rPr>
          <w:rFonts w:eastAsiaTheme="minorEastAsia"/>
        </w:rPr>
      </w:pPr>
    </w:p>
    <w:p w:rsidR="00DD6951" w:rsidRPr="00D74EE7" w:rsidRDefault="00DD6951" w:rsidP="00DD6951">
      <w:pPr>
        <w:ind w:left="720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3 </w:t>
      </w:r>
      <w:r w:rsidRPr="00D74EE7">
        <w:rPr>
          <w:sz w:val="32"/>
          <w:szCs w:val="32"/>
        </w:rPr>
        <w:t>задание на 1 балл</w:t>
      </w:r>
    </w:p>
    <w:p w:rsidR="00A77634" w:rsidRDefault="00A77634" w:rsidP="00A77634">
      <w:pPr>
        <w:pStyle w:val="a3"/>
        <w:numPr>
          <w:ilvl w:val="0"/>
          <w:numId w:val="10"/>
        </w:numPr>
      </w:pPr>
      <w:r>
        <w:t>Детерминированные циклические вычислительные процессы с управлением по аргументу.</w:t>
      </w:r>
    </w:p>
    <w:p w:rsidR="00A77634" w:rsidRDefault="00A77634" w:rsidP="00A77634">
      <w:pPr>
        <w:pStyle w:val="a3"/>
        <w:numPr>
          <w:ilvl w:val="0"/>
          <w:numId w:val="10"/>
        </w:numPr>
      </w:pPr>
      <w:r w:rsidRPr="00875A48">
        <w:t xml:space="preserve">Научится реализовать алгоритмы на </w:t>
      </w:r>
      <w:r>
        <w:t>детерминированные циклические вычислительные процессы с управлением по аргументу средствами компилятора и языка программирования Pascal.</w:t>
      </w:r>
    </w:p>
    <w:p w:rsidR="00DD6951" w:rsidRDefault="00A77634" w:rsidP="00DD6951">
      <w:pPr>
        <w:pStyle w:val="a3"/>
        <w:numPr>
          <w:ilvl w:val="0"/>
          <w:numId w:val="10"/>
        </w:numPr>
      </w:pPr>
      <w:r w:rsidRPr="00875A48">
        <w:t>ПК, PascalABC.NET</w:t>
      </w:r>
      <w:r>
        <w:t xml:space="preserve"> 3.4.2.</w:t>
      </w:r>
    </w:p>
    <w:p w:rsidR="000F1CFF" w:rsidRPr="00FB412C" w:rsidRDefault="00240794" w:rsidP="000F1CFF">
      <w:pPr>
        <w:pStyle w:val="a3"/>
        <w:numPr>
          <w:ilvl w:val="0"/>
          <w:numId w:val="10"/>
        </w:numPr>
      </w:pPr>
      <w:r w:rsidRPr="00240794">
        <w:t>Вычислить значение выражения:</w:t>
      </w:r>
      <w:r w:rsidR="00A05257">
        <w:t xml:space="preserve"> </w:t>
      </w:r>
      <m:oMath>
        <m:r>
          <w:rPr>
            <w:rFonts w:ascii="Cambria Math" w:hAnsi="Cambria Math"/>
          </w:rPr>
          <m:t>y=5*x-</m:t>
        </m:r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ln</m:t>
                </m:r>
              </m:fName>
              <m:e>
                <m:nary>
                  <m:naryPr>
                    <m:chr m:val="∏"/>
                    <m:limLoc m:val="undOvr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7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den>
                        </m:f>
                        <m:r>
                          <w:rPr>
                            <w:rFonts w:ascii="Cambria Math" w:hAnsi="Cambria Math"/>
                          </w:rPr>
                          <m:t>+x</m:t>
                        </m:r>
                      </m:e>
                    </m:rad>
                  </m:e>
                </m:nary>
              </m:e>
            </m:func>
          </m:e>
        </m:d>
      </m:oMath>
      <w:r w:rsidR="000F1CFF" w:rsidRPr="000F1CFF">
        <w:rPr>
          <w:rFonts w:eastAsiaTheme="minorEastAsia"/>
        </w:rPr>
        <w:t xml:space="preserve">, </w:t>
      </w:r>
      <w:r w:rsidR="000F1CFF">
        <w:rPr>
          <w:rFonts w:eastAsiaTheme="minorEastAsia"/>
        </w:rPr>
        <w:t xml:space="preserve">где </w:t>
      </w:r>
      <m:oMath>
        <m:r>
          <w:rPr>
            <w:rFonts w:ascii="Cambria Math" w:eastAsiaTheme="minorEastAsia" w:hAnsi="Cambria Math"/>
          </w:rPr>
          <m:t>n=55</m:t>
        </m:r>
      </m:oMath>
      <w:r w:rsidR="000F1CFF" w:rsidRPr="000F1CFF">
        <w:rPr>
          <w:rFonts w:eastAsiaTheme="minorEastAsia"/>
        </w:rPr>
        <w:t xml:space="preserve">, </w:t>
      </w:r>
      <w:r w:rsidR="000F1CFF">
        <w:rPr>
          <w:rFonts w:eastAsiaTheme="minorEastAsia"/>
        </w:rPr>
        <w:t xml:space="preserve">а </w:t>
      </w:r>
      <m:oMath>
        <m:r>
          <w:rPr>
            <w:rFonts w:ascii="Cambria Math" w:eastAsiaTheme="minorEastAsia" w:hAnsi="Cambria Math"/>
          </w:rPr>
          <m:t>x=0,5</m:t>
        </m:r>
      </m:oMath>
      <w:r w:rsidR="00FB412C" w:rsidRPr="00FB412C">
        <w:rPr>
          <w:rFonts w:eastAsiaTheme="minorEastAsia"/>
        </w:rPr>
        <w:t>.</w:t>
      </w:r>
    </w:p>
    <w:p w:rsidR="00FB412C" w:rsidRPr="00FB412C" w:rsidRDefault="00FB412C" w:rsidP="000F1CFF">
      <w:pPr>
        <w:pStyle w:val="a3"/>
        <w:numPr>
          <w:ilvl w:val="0"/>
          <w:numId w:val="10"/>
        </w:numPr>
      </w:pPr>
      <m:oMath>
        <m:r>
          <w:rPr>
            <w:rFonts w:ascii="Cambria Math" w:hAnsi="Cambria Math"/>
          </w:rPr>
          <m:t>y=5*x-</m:t>
        </m:r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ln</m:t>
                </m:r>
              </m:fName>
              <m:e>
                <m:nary>
                  <m:naryPr>
                    <m:chr m:val="∏"/>
                    <m:limLoc m:val="undOvr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7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den>
                        </m:f>
                        <m:r>
                          <w:rPr>
                            <w:rFonts w:ascii="Cambria Math" w:hAnsi="Cambria Math"/>
                          </w:rPr>
                          <m:t>+x</m:t>
                        </m:r>
                      </m:e>
                    </m:rad>
                  </m:e>
                </m:nary>
              </m:e>
            </m:func>
          </m:e>
        </m:d>
      </m:oMath>
      <w:r>
        <w:rPr>
          <w:rFonts w:eastAsiaTheme="minorEastAsia"/>
          <w:lang w:val="en-US"/>
        </w:rPr>
        <w:t>.</w:t>
      </w:r>
    </w:p>
    <w:p w:rsidR="00FB412C" w:rsidRDefault="004E618F" w:rsidP="000F1CFF">
      <w:pPr>
        <w:pStyle w:val="a3"/>
        <w:numPr>
          <w:ilvl w:val="0"/>
          <w:numId w:val="10"/>
        </w:numPr>
      </w:pPr>
      <w:r>
        <w:rPr>
          <w:noProof/>
        </w:rPr>
        <w:lastRenderedPageBreak/>
        <w:drawing>
          <wp:inline distT="0" distB="0" distL="0" distR="0">
            <wp:extent cx="5895975" cy="6757186"/>
            <wp:effectExtent l="0" t="0" r="0" b="0"/>
            <wp:docPr id="4" name="Рисунок 4" descr="D:\Users\Rakleed\Downloads\LW_2.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Users\Rakleed\Downloads\LW_2.3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5172" cy="6790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E618F" w:rsidRDefault="004E618F" w:rsidP="000F1CFF">
      <w:pPr>
        <w:pStyle w:val="a3"/>
        <w:numPr>
          <w:ilvl w:val="0"/>
          <w:numId w:val="10"/>
        </w:numPr>
      </w:pPr>
    </w:p>
    <w:tbl>
      <w:tblPr>
        <w:tblStyle w:val="a5"/>
        <w:tblW w:w="0" w:type="auto"/>
        <w:tblInd w:w="360" w:type="dxa"/>
        <w:tblLook w:val="04A0" w:firstRow="1" w:lastRow="0" w:firstColumn="1" w:lastColumn="0" w:noHBand="0" w:noVBand="1"/>
      </w:tblPr>
      <w:tblGrid>
        <w:gridCol w:w="2969"/>
        <w:gridCol w:w="3034"/>
        <w:gridCol w:w="2982"/>
      </w:tblGrid>
      <w:tr w:rsidR="004327BD" w:rsidTr="004327BD">
        <w:tc>
          <w:tcPr>
            <w:tcW w:w="3115" w:type="dxa"/>
          </w:tcPr>
          <w:p w:rsidR="004327BD" w:rsidRPr="00563768" w:rsidRDefault="004327BD" w:rsidP="00563768">
            <w:pPr>
              <w:jc w:val="center"/>
              <w:rPr>
                <w:b/>
              </w:rPr>
            </w:pPr>
            <w:r w:rsidRPr="00563768">
              <w:rPr>
                <w:b/>
              </w:rPr>
              <w:t>Имя</w:t>
            </w:r>
          </w:p>
        </w:tc>
        <w:tc>
          <w:tcPr>
            <w:tcW w:w="3115" w:type="dxa"/>
          </w:tcPr>
          <w:p w:rsidR="004327BD" w:rsidRPr="00563768" w:rsidRDefault="004327BD" w:rsidP="00563768">
            <w:pPr>
              <w:jc w:val="center"/>
              <w:rPr>
                <w:b/>
              </w:rPr>
            </w:pPr>
            <w:r w:rsidRPr="00563768">
              <w:rPr>
                <w:b/>
              </w:rPr>
              <w:t>Смысл</w:t>
            </w:r>
          </w:p>
        </w:tc>
        <w:tc>
          <w:tcPr>
            <w:tcW w:w="3115" w:type="dxa"/>
          </w:tcPr>
          <w:p w:rsidR="004327BD" w:rsidRPr="00563768" w:rsidRDefault="004327BD" w:rsidP="00563768">
            <w:pPr>
              <w:jc w:val="center"/>
              <w:rPr>
                <w:b/>
              </w:rPr>
            </w:pPr>
            <w:r w:rsidRPr="00563768">
              <w:rPr>
                <w:b/>
              </w:rPr>
              <w:t>Тип</w:t>
            </w:r>
          </w:p>
        </w:tc>
      </w:tr>
      <w:tr w:rsidR="004327BD" w:rsidTr="004327BD">
        <w:tc>
          <w:tcPr>
            <w:tcW w:w="3115" w:type="dxa"/>
          </w:tcPr>
          <w:p w:rsidR="004327BD" w:rsidRPr="00667B25" w:rsidRDefault="00667B25" w:rsidP="004327BD">
            <w:r>
              <w:t>с</w:t>
            </w:r>
          </w:p>
        </w:tc>
        <w:tc>
          <w:tcPr>
            <w:tcW w:w="3115" w:type="dxa"/>
          </w:tcPr>
          <w:p w:rsidR="004327BD" w:rsidRDefault="00667B25" w:rsidP="004327BD">
            <w:r>
              <w:t>Парам. цикла, произведение</w:t>
            </w:r>
          </w:p>
        </w:tc>
        <w:tc>
          <w:tcPr>
            <w:tcW w:w="3115" w:type="dxa"/>
          </w:tcPr>
          <w:p w:rsidR="004327BD" w:rsidRPr="00C55FC3" w:rsidRDefault="00C55FC3" w:rsidP="004327BD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4327BD" w:rsidTr="004327BD">
        <w:tc>
          <w:tcPr>
            <w:tcW w:w="3115" w:type="dxa"/>
          </w:tcPr>
          <w:p w:rsidR="004327BD" w:rsidRPr="00C55FC3" w:rsidRDefault="00C55FC3" w:rsidP="004327BD">
            <w:pPr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3115" w:type="dxa"/>
          </w:tcPr>
          <w:p w:rsidR="004327BD" w:rsidRPr="00C55FC3" w:rsidRDefault="00C55FC3" w:rsidP="004327BD">
            <w:r>
              <w:t>Счётчик цикла</w:t>
            </w:r>
          </w:p>
        </w:tc>
        <w:tc>
          <w:tcPr>
            <w:tcW w:w="3115" w:type="dxa"/>
          </w:tcPr>
          <w:p w:rsidR="004327BD" w:rsidRPr="00C55FC3" w:rsidRDefault="00C55FC3" w:rsidP="004327BD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4327BD" w:rsidTr="004327BD">
        <w:tc>
          <w:tcPr>
            <w:tcW w:w="3115" w:type="dxa"/>
          </w:tcPr>
          <w:p w:rsidR="004327BD" w:rsidRPr="00C55FC3" w:rsidRDefault="00C55FC3" w:rsidP="004327BD">
            <w:pPr>
              <w:rPr>
                <w:lang w:val="en-US"/>
              </w:rPr>
            </w:pPr>
            <w:r>
              <w:rPr>
                <w:lang w:val="en-US"/>
              </w:rPr>
              <w:t>t</w:t>
            </w:r>
          </w:p>
        </w:tc>
        <w:tc>
          <w:tcPr>
            <w:tcW w:w="3115" w:type="dxa"/>
          </w:tcPr>
          <w:p w:rsidR="004327BD" w:rsidRDefault="00C50C58" w:rsidP="004327BD">
            <w:r>
              <w:t>Промежуточная пер</w:t>
            </w:r>
            <w:r w:rsidR="00165857">
              <w:t>е</w:t>
            </w:r>
            <w:r>
              <w:t>менная</w:t>
            </w:r>
          </w:p>
        </w:tc>
        <w:tc>
          <w:tcPr>
            <w:tcW w:w="3115" w:type="dxa"/>
          </w:tcPr>
          <w:p w:rsidR="004327BD" w:rsidRPr="00C55FC3" w:rsidRDefault="00C55FC3" w:rsidP="004327BD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4327BD" w:rsidTr="004327BD">
        <w:tc>
          <w:tcPr>
            <w:tcW w:w="3115" w:type="dxa"/>
          </w:tcPr>
          <w:p w:rsidR="004327BD" w:rsidRPr="00EE3562" w:rsidRDefault="00EE3562" w:rsidP="004327BD">
            <w:pPr>
              <w:rPr>
                <w:lang w:val="en-US"/>
              </w:rPr>
            </w:pPr>
            <w:r>
              <w:rPr>
                <w:lang w:val="en-US"/>
              </w:rPr>
              <w:t>y</w:t>
            </w:r>
          </w:p>
        </w:tc>
        <w:tc>
          <w:tcPr>
            <w:tcW w:w="3115" w:type="dxa"/>
          </w:tcPr>
          <w:p w:rsidR="004327BD" w:rsidRPr="00165857" w:rsidRDefault="00EE3562" w:rsidP="004327BD">
            <w:pPr>
              <w:rPr>
                <w:lang w:val="en-US"/>
              </w:rPr>
            </w:pPr>
            <w:r>
              <w:t>Результат</w:t>
            </w:r>
          </w:p>
        </w:tc>
        <w:tc>
          <w:tcPr>
            <w:tcW w:w="3115" w:type="dxa"/>
          </w:tcPr>
          <w:p w:rsidR="004327BD" w:rsidRPr="00EE3562" w:rsidRDefault="00EE3562" w:rsidP="004327BD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</w:tbl>
    <w:p w:rsidR="004327BD" w:rsidRDefault="004327BD" w:rsidP="004327BD">
      <w:pPr>
        <w:ind w:left="360"/>
      </w:pPr>
    </w:p>
    <w:p w:rsidR="004327BD" w:rsidRDefault="004327BD" w:rsidP="000F1CFF">
      <w:pPr>
        <w:pStyle w:val="a3"/>
        <w:numPr>
          <w:ilvl w:val="0"/>
          <w:numId w:val="10"/>
        </w:numPr>
      </w:pPr>
    </w:p>
    <w:p w:rsidR="00A6694A" w:rsidRPr="00262CE0" w:rsidRDefault="00A6694A" w:rsidP="00A6694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62CE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program </w:t>
      </w:r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>pr2;</w:t>
      </w:r>
    </w:p>
    <w:p w:rsidR="00A6694A" w:rsidRPr="00262CE0" w:rsidRDefault="00A6694A" w:rsidP="00A6694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262CE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</w:p>
    <w:p w:rsidR="00A6694A" w:rsidRPr="00262CE0" w:rsidRDefault="00A6694A" w:rsidP="00A6694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62CE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>i:</w:t>
      </w:r>
      <w:r w:rsidRPr="00262CE0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A6694A" w:rsidRPr="00262CE0" w:rsidRDefault="00A6694A" w:rsidP="00A6694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t, y, c, t:</w:t>
      </w:r>
      <w:r w:rsidRPr="00262CE0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A6694A" w:rsidRPr="00262CE0" w:rsidRDefault="00A6694A" w:rsidP="00A6694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262CE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:rsidR="00A6694A" w:rsidRPr="00262CE0" w:rsidRDefault="00A6694A" w:rsidP="00A6694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62CE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lastRenderedPageBreak/>
        <w:t xml:space="preserve">  </w:t>
      </w:r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c := </w:t>
      </w:r>
      <w:r w:rsidRPr="00262CE0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A6694A" w:rsidRPr="00262CE0" w:rsidRDefault="00A6694A" w:rsidP="00A6694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t := </w:t>
      </w:r>
      <w:r w:rsidRPr="00262CE0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5 </w:t>
      </w:r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</w:t>
      </w:r>
      <w:r w:rsidRPr="00262CE0">
        <w:rPr>
          <w:rFonts w:ascii="Courier New" w:hAnsi="Courier New" w:cs="Courier New"/>
          <w:color w:val="006400"/>
          <w:sz w:val="20"/>
          <w:szCs w:val="20"/>
          <w:lang w:val="en-US"/>
        </w:rPr>
        <w:t>0.5</w:t>
      </w:r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A6694A" w:rsidRPr="00262CE0" w:rsidRDefault="00A6694A" w:rsidP="00A6694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262CE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or </w:t>
      </w:r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i := </w:t>
      </w:r>
      <w:r w:rsidRPr="00262CE0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7 </w:t>
      </w:r>
      <w:r w:rsidRPr="00262CE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to </w:t>
      </w:r>
      <w:r w:rsidRPr="00262CE0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55 </w:t>
      </w:r>
      <w:r w:rsidRPr="00262CE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:rsidR="00A6694A" w:rsidRPr="00262CE0" w:rsidRDefault="00A6694A" w:rsidP="00A6694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262CE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:rsidR="00A6694A" w:rsidRPr="00262CE0" w:rsidRDefault="00A6694A" w:rsidP="00A6694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62CE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>c := c * sqrt(</w:t>
      </w:r>
      <w:r w:rsidRPr="00262CE0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/ i + </w:t>
      </w:r>
      <w:r w:rsidRPr="00262CE0">
        <w:rPr>
          <w:rFonts w:ascii="Courier New" w:hAnsi="Courier New" w:cs="Courier New"/>
          <w:color w:val="006400"/>
          <w:sz w:val="20"/>
          <w:szCs w:val="20"/>
          <w:lang w:val="en-US"/>
        </w:rPr>
        <w:t>0.5</w:t>
      </w:r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A6694A" w:rsidRPr="00262CE0" w:rsidRDefault="00A6694A" w:rsidP="00A6694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262CE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A6694A" w:rsidRPr="00262CE0" w:rsidRDefault="00A6694A" w:rsidP="00A6694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y := t - abs(ln(c));</w:t>
      </w:r>
    </w:p>
    <w:p w:rsidR="00A6694A" w:rsidRPr="00262CE0" w:rsidRDefault="00A6694A" w:rsidP="00A6694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writeln(y:</w:t>
      </w:r>
      <w:r w:rsidRPr="00262CE0">
        <w:rPr>
          <w:rFonts w:ascii="Courier New" w:hAnsi="Courier New" w:cs="Courier New"/>
          <w:color w:val="006400"/>
          <w:sz w:val="20"/>
          <w:szCs w:val="20"/>
          <w:lang w:val="en-US"/>
        </w:rPr>
        <w:t>4</w:t>
      </w:r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 w:rsidRPr="00262CE0">
        <w:rPr>
          <w:rFonts w:ascii="Courier New" w:hAnsi="Courier New" w:cs="Courier New"/>
          <w:color w:val="006400"/>
          <w:sz w:val="20"/>
          <w:szCs w:val="20"/>
          <w:lang w:val="en-US"/>
        </w:rPr>
        <w:t>4</w:t>
      </w:r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:rsidR="00A6694A" w:rsidRPr="00262CE0" w:rsidRDefault="00A6694A" w:rsidP="00A6694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62CE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>.</w:t>
      </w:r>
    </w:p>
    <w:p w:rsidR="00A6694A" w:rsidRDefault="00262CE0" w:rsidP="00262CE0">
      <w:pPr>
        <w:pStyle w:val="a3"/>
        <w:numPr>
          <w:ilvl w:val="0"/>
          <w:numId w:val="10"/>
        </w:numPr>
        <w:rPr>
          <w:lang w:val="en-US"/>
        </w:rPr>
      </w:pPr>
      <w:r w:rsidRPr="00262CE0">
        <w:rPr>
          <w:noProof/>
          <w:lang w:val="en-US"/>
        </w:rPr>
        <w:drawing>
          <wp:inline distT="0" distB="0" distL="0" distR="0" wp14:anchorId="502914C7" wp14:editId="7FFC7010">
            <wp:extent cx="933450" cy="49530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3345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2CE0" w:rsidRPr="0091773E" w:rsidRDefault="00262CE0" w:rsidP="00262CE0">
      <w:pPr>
        <w:pStyle w:val="a3"/>
        <w:numPr>
          <w:ilvl w:val="0"/>
          <w:numId w:val="10"/>
        </w:numPr>
        <w:rPr>
          <w:rFonts w:eastAsiaTheme="minorEastAsia"/>
        </w:rPr>
      </w:pPr>
      <w:r w:rsidRPr="0091773E">
        <w:rPr>
          <w:rFonts w:eastAsiaTheme="minorEastAsia"/>
        </w:rPr>
        <w:t>Для упрощения реализации программы ввёл промежуточную переменную.</w:t>
      </w:r>
    </w:p>
    <w:p w:rsidR="00262CE0" w:rsidRPr="00515B44" w:rsidRDefault="00515B44" w:rsidP="00515B44">
      <w:pPr>
        <w:pStyle w:val="a3"/>
        <w:numPr>
          <w:ilvl w:val="0"/>
          <w:numId w:val="10"/>
        </w:numPr>
      </w:pPr>
      <w:r>
        <w:t>Вычислил</w:t>
      </w:r>
      <w:r w:rsidR="00262CE0" w:rsidRPr="00240794">
        <w:t xml:space="preserve"> значение выражения:</w:t>
      </w:r>
      <w:r w:rsidR="00262CE0">
        <w:t xml:space="preserve"> </w:t>
      </w:r>
      <m:oMath>
        <m:r>
          <w:rPr>
            <w:rFonts w:ascii="Cambria Math" w:hAnsi="Cambria Math"/>
          </w:rPr>
          <m:t>y=5*x-</m:t>
        </m:r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ln</m:t>
                </m:r>
              </m:fName>
              <m:e>
                <m:nary>
                  <m:naryPr>
                    <m:chr m:val="∏"/>
                    <m:limLoc m:val="undOvr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7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den>
                        </m:f>
                        <m:r>
                          <w:rPr>
                            <w:rFonts w:ascii="Cambria Math" w:hAnsi="Cambria Math"/>
                          </w:rPr>
                          <m:t>+x</m:t>
                        </m:r>
                      </m:e>
                    </m:rad>
                  </m:e>
                </m:nary>
              </m:e>
            </m:func>
          </m:e>
        </m:d>
      </m:oMath>
      <w:r w:rsidR="00262CE0" w:rsidRPr="000F1CFF">
        <w:rPr>
          <w:rFonts w:eastAsiaTheme="minorEastAsia"/>
        </w:rPr>
        <w:t xml:space="preserve">, </w:t>
      </w:r>
      <w:r w:rsidR="00262CE0">
        <w:rPr>
          <w:rFonts w:eastAsiaTheme="minorEastAsia"/>
        </w:rPr>
        <w:t xml:space="preserve">где </w:t>
      </w:r>
      <m:oMath>
        <m:r>
          <w:rPr>
            <w:rFonts w:ascii="Cambria Math" w:eastAsiaTheme="minorEastAsia" w:hAnsi="Cambria Math"/>
          </w:rPr>
          <m:t>n=55</m:t>
        </m:r>
      </m:oMath>
      <w:r w:rsidR="00262CE0" w:rsidRPr="000F1CFF">
        <w:rPr>
          <w:rFonts w:eastAsiaTheme="minorEastAsia"/>
        </w:rPr>
        <w:t xml:space="preserve">, </w:t>
      </w:r>
      <w:r w:rsidR="00262CE0">
        <w:rPr>
          <w:rFonts w:eastAsiaTheme="minorEastAsia"/>
        </w:rPr>
        <w:t xml:space="preserve">а </w:t>
      </w:r>
      <m:oMath>
        <m:r>
          <w:rPr>
            <w:rFonts w:ascii="Cambria Math" w:eastAsiaTheme="minorEastAsia" w:hAnsi="Cambria Math"/>
          </w:rPr>
          <m:t>x=0,5</m:t>
        </m:r>
      </m:oMath>
      <w:r w:rsidR="00262CE0" w:rsidRPr="00FB412C">
        <w:rPr>
          <w:rFonts w:eastAsiaTheme="minorEastAsia"/>
        </w:rPr>
        <w:t>.</w:t>
      </w:r>
    </w:p>
    <w:p w:rsidR="00515B44" w:rsidRDefault="00515B44" w:rsidP="00515B44"/>
    <w:p w:rsidR="00515B44" w:rsidRPr="00D74EE7" w:rsidRDefault="00A0078A" w:rsidP="00515B44">
      <w:pPr>
        <w:ind w:left="720"/>
        <w:jc w:val="center"/>
        <w:rPr>
          <w:sz w:val="32"/>
          <w:szCs w:val="32"/>
        </w:rPr>
      </w:pPr>
      <w:r>
        <w:rPr>
          <w:sz w:val="32"/>
          <w:szCs w:val="32"/>
        </w:rPr>
        <w:t>4</w:t>
      </w:r>
      <w:r w:rsidR="00515B44">
        <w:rPr>
          <w:sz w:val="32"/>
          <w:szCs w:val="32"/>
        </w:rPr>
        <w:t xml:space="preserve"> </w:t>
      </w:r>
      <w:r w:rsidR="00515B44" w:rsidRPr="00D74EE7">
        <w:rPr>
          <w:sz w:val="32"/>
          <w:szCs w:val="32"/>
        </w:rPr>
        <w:t>задание на 1 балл</w:t>
      </w:r>
    </w:p>
    <w:p w:rsidR="00515B44" w:rsidRDefault="00515B44" w:rsidP="00515B44">
      <w:pPr>
        <w:pStyle w:val="a3"/>
        <w:numPr>
          <w:ilvl w:val="0"/>
          <w:numId w:val="12"/>
        </w:numPr>
      </w:pPr>
      <w:r>
        <w:t>Детерминированные циклические вычислительные процессы с управлением по аргументу.</w:t>
      </w:r>
    </w:p>
    <w:p w:rsidR="00515B44" w:rsidRDefault="00515B44" w:rsidP="00515B44">
      <w:pPr>
        <w:pStyle w:val="a3"/>
        <w:numPr>
          <w:ilvl w:val="0"/>
          <w:numId w:val="12"/>
        </w:numPr>
      </w:pPr>
      <w:r w:rsidRPr="00875A48">
        <w:t xml:space="preserve">Научится реализовать алгоритмы на </w:t>
      </w:r>
      <w:r>
        <w:t>детерминированные циклические вычислительные процессы с управлением по аргументу средствами компилятора и языка программирования Pascal.</w:t>
      </w:r>
    </w:p>
    <w:p w:rsidR="00515B44" w:rsidRDefault="00515B44" w:rsidP="00515B44">
      <w:pPr>
        <w:pStyle w:val="a3"/>
        <w:numPr>
          <w:ilvl w:val="0"/>
          <w:numId w:val="12"/>
        </w:numPr>
      </w:pPr>
      <w:r w:rsidRPr="00875A48">
        <w:t>ПК, PascalABC.NET</w:t>
      </w:r>
      <w:r>
        <w:t xml:space="preserve"> 3.4.2.</w:t>
      </w:r>
    </w:p>
    <w:p w:rsidR="00515B44" w:rsidRPr="000E0B7B" w:rsidRDefault="00515B44" w:rsidP="00515B44">
      <w:pPr>
        <w:pStyle w:val="a3"/>
        <w:numPr>
          <w:ilvl w:val="0"/>
          <w:numId w:val="12"/>
        </w:numPr>
      </w:pPr>
      <w:r w:rsidRPr="00515B44">
        <w:t>Вычислить:</w:t>
      </w:r>
      <w:r>
        <w:t xml:space="preserve"> </w:t>
      </w:r>
      <m:oMath>
        <m:r>
          <w:rPr>
            <w:rFonts w:ascii="Cambria Math" w:hAnsi="Cambria Math"/>
          </w:rPr>
          <m:t>y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3*</m:t>
            </m:r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2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∏"/>
                    <m:limLoc m:val="undOvr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i+2</m:t>
                        </m:r>
                      </m:den>
                    </m:f>
                  </m:e>
                </m:nary>
              </m:e>
            </m:nary>
          </m:num>
          <m:den>
            <m:nary>
              <m:naryPr>
                <m:chr m:val="∏"/>
                <m:limLoc m:val="undOvr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2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2*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i+2</m:t>
                        </m:r>
                      </m:den>
                    </m:f>
                  </m:e>
                </m:nary>
              </m:e>
            </m:nary>
          </m:den>
        </m:f>
      </m:oMath>
      <w:r w:rsidR="000E0B7B" w:rsidRPr="000E0B7B">
        <w:rPr>
          <w:rFonts w:eastAsiaTheme="minorEastAsia"/>
        </w:rPr>
        <w:t>.</w:t>
      </w:r>
    </w:p>
    <w:p w:rsidR="000E0B7B" w:rsidRPr="000E0B7B" w:rsidRDefault="000E0B7B" w:rsidP="00515B44">
      <w:pPr>
        <w:pStyle w:val="a3"/>
        <w:numPr>
          <w:ilvl w:val="0"/>
          <w:numId w:val="12"/>
        </w:numPr>
      </w:pPr>
      <m:oMath>
        <m:r>
          <w:rPr>
            <w:rFonts w:ascii="Cambria Math" w:hAnsi="Cambria Math"/>
          </w:rPr>
          <m:t>y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3*</m:t>
            </m:r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2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∏"/>
                    <m:limLoc m:val="undOvr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i+2</m:t>
                        </m:r>
                      </m:den>
                    </m:f>
                  </m:e>
                </m:nary>
              </m:e>
            </m:nary>
          </m:num>
          <m:den>
            <m:nary>
              <m:naryPr>
                <m:chr m:val="∏"/>
                <m:limLoc m:val="undOvr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2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2*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i+2</m:t>
                        </m:r>
                      </m:den>
                    </m:f>
                  </m:e>
                </m:nary>
              </m:e>
            </m:nary>
          </m:den>
        </m:f>
      </m:oMath>
      <w:r w:rsidRPr="000E0B7B">
        <w:rPr>
          <w:rFonts w:eastAsiaTheme="minorEastAsia"/>
        </w:rPr>
        <w:t>.</w:t>
      </w:r>
    </w:p>
    <w:p w:rsidR="000E0B7B" w:rsidRPr="007E00B7" w:rsidRDefault="00146D25" w:rsidP="00515B44">
      <w:pPr>
        <w:pStyle w:val="a3"/>
        <w:numPr>
          <w:ilvl w:val="0"/>
          <w:numId w:val="12"/>
        </w:numPr>
      </w:pPr>
      <w:r>
        <w:rPr>
          <w:noProof/>
        </w:rPr>
        <w:lastRenderedPageBreak/>
        <w:drawing>
          <wp:inline distT="0" distB="0" distL="0" distR="0">
            <wp:extent cx="5934075" cy="6943725"/>
            <wp:effectExtent l="0" t="0" r="0" b="0"/>
            <wp:docPr id="12" name="Рисунок 12" descr="D:\Users\Rakleed\Downloads\LW_1.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Users\Rakleed\Downloads\LW_1.4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694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00B7" w:rsidRPr="007E00B7" w:rsidRDefault="007E00B7" w:rsidP="00515B44">
      <w:pPr>
        <w:pStyle w:val="a3"/>
        <w:numPr>
          <w:ilvl w:val="0"/>
          <w:numId w:val="12"/>
        </w:num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115"/>
        <w:gridCol w:w="3115"/>
        <w:gridCol w:w="3115"/>
      </w:tblGrid>
      <w:tr w:rsidR="00563768" w:rsidTr="00563768">
        <w:tc>
          <w:tcPr>
            <w:tcW w:w="3115" w:type="dxa"/>
          </w:tcPr>
          <w:p w:rsidR="00563768" w:rsidRPr="005D7CB8" w:rsidRDefault="00563768" w:rsidP="005D7CB8">
            <w:pPr>
              <w:jc w:val="center"/>
              <w:rPr>
                <w:b/>
              </w:rPr>
            </w:pPr>
            <w:r w:rsidRPr="005D7CB8">
              <w:rPr>
                <w:b/>
              </w:rPr>
              <w:t>Имя</w:t>
            </w:r>
          </w:p>
        </w:tc>
        <w:tc>
          <w:tcPr>
            <w:tcW w:w="3115" w:type="dxa"/>
          </w:tcPr>
          <w:p w:rsidR="00563768" w:rsidRPr="005D7CB8" w:rsidRDefault="00563768" w:rsidP="005D7CB8">
            <w:pPr>
              <w:jc w:val="center"/>
              <w:rPr>
                <w:b/>
              </w:rPr>
            </w:pPr>
            <w:r w:rsidRPr="005D7CB8">
              <w:rPr>
                <w:b/>
              </w:rPr>
              <w:t>Смысл</w:t>
            </w:r>
          </w:p>
        </w:tc>
        <w:tc>
          <w:tcPr>
            <w:tcW w:w="3115" w:type="dxa"/>
          </w:tcPr>
          <w:p w:rsidR="00563768" w:rsidRPr="005D7CB8" w:rsidRDefault="00563768" w:rsidP="005D7CB8">
            <w:pPr>
              <w:jc w:val="center"/>
              <w:rPr>
                <w:b/>
              </w:rPr>
            </w:pPr>
            <w:r w:rsidRPr="005D7CB8">
              <w:rPr>
                <w:b/>
              </w:rPr>
              <w:t>Тип</w:t>
            </w:r>
          </w:p>
        </w:tc>
      </w:tr>
      <w:tr w:rsidR="00563768" w:rsidTr="00563768">
        <w:tc>
          <w:tcPr>
            <w:tcW w:w="3115" w:type="dxa"/>
          </w:tcPr>
          <w:p w:rsidR="00563768" w:rsidRPr="003472C6" w:rsidRDefault="003472C6" w:rsidP="007E00B7">
            <w:pPr>
              <w:rPr>
                <w:lang w:val="en-US"/>
              </w:rPr>
            </w:pPr>
            <w:r>
              <w:rPr>
                <w:lang w:val="en-US"/>
              </w:rPr>
              <w:t>n</w:t>
            </w:r>
          </w:p>
        </w:tc>
        <w:tc>
          <w:tcPr>
            <w:tcW w:w="3115" w:type="dxa"/>
          </w:tcPr>
          <w:p w:rsidR="00563768" w:rsidRDefault="00F87268" w:rsidP="007E00B7">
            <w:r>
              <w:t>Парам. цикла и число, кот</w:t>
            </w:r>
            <w:r w:rsidRPr="006C382E">
              <w:t>.</w:t>
            </w:r>
            <w:r>
              <w:t xml:space="preserve"> вводит пользователь</w:t>
            </w:r>
          </w:p>
        </w:tc>
        <w:tc>
          <w:tcPr>
            <w:tcW w:w="3115" w:type="dxa"/>
          </w:tcPr>
          <w:p w:rsidR="00563768" w:rsidRDefault="00EA28B6" w:rsidP="007E00B7">
            <w:r>
              <w:rPr>
                <w:lang w:val="en-US"/>
              </w:rPr>
              <w:t>integer</w:t>
            </w:r>
          </w:p>
        </w:tc>
      </w:tr>
      <w:tr w:rsidR="00563768" w:rsidRPr="00554410" w:rsidTr="00563768">
        <w:tc>
          <w:tcPr>
            <w:tcW w:w="3115" w:type="dxa"/>
          </w:tcPr>
          <w:p w:rsidR="00563768" w:rsidRPr="003472C6" w:rsidRDefault="003472C6" w:rsidP="007E00B7">
            <w:pPr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3115" w:type="dxa"/>
          </w:tcPr>
          <w:p w:rsidR="00563768" w:rsidRPr="00554410" w:rsidRDefault="00F87268" w:rsidP="007E00B7">
            <w:r>
              <w:t>Парам</w:t>
            </w:r>
            <w:r w:rsidRPr="00554410">
              <w:t xml:space="preserve">. </w:t>
            </w:r>
            <w:r>
              <w:t>цикла</w:t>
            </w:r>
            <w:r w:rsidR="00554410" w:rsidRPr="00554410">
              <w:t xml:space="preserve"> </w:t>
            </w:r>
            <w:r w:rsidR="00554410">
              <w:t>и</w:t>
            </w:r>
            <w:r w:rsidR="00554410" w:rsidRPr="00554410">
              <w:t xml:space="preserve"> </w:t>
            </w:r>
            <w:r w:rsidR="00554410">
              <w:t>счётч</w:t>
            </w:r>
            <w:r w:rsidR="00554410" w:rsidRPr="00554410">
              <w:t xml:space="preserve">. </w:t>
            </w:r>
            <w:r w:rsidR="00554410">
              <w:t>цикла</w:t>
            </w:r>
          </w:p>
        </w:tc>
        <w:tc>
          <w:tcPr>
            <w:tcW w:w="3115" w:type="dxa"/>
          </w:tcPr>
          <w:p w:rsidR="00563768" w:rsidRPr="00554410" w:rsidRDefault="00EA28B6" w:rsidP="007E00B7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563768" w:rsidRPr="00554410" w:rsidTr="00563768">
        <w:tc>
          <w:tcPr>
            <w:tcW w:w="3115" w:type="dxa"/>
          </w:tcPr>
          <w:p w:rsidR="00563768" w:rsidRPr="003472C6" w:rsidRDefault="003472C6" w:rsidP="007E00B7">
            <w:pPr>
              <w:rPr>
                <w:lang w:val="en-US"/>
              </w:rPr>
            </w:pPr>
            <w:r>
              <w:rPr>
                <w:lang w:val="en-US"/>
              </w:rPr>
              <w:t>s1</w:t>
            </w:r>
          </w:p>
        </w:tc>
        <w:tc>
          <w:tcPr>
            <w:tcW w:w="3115" w:type="dxa"/>
          </w:tcPr>
          <w:p w:rsidR="00563768" w:rsidRPr="00554410" w:rsidRDefault="005B2695" w:rsidP="007E00B7">
            <w:pPr>
              <w:rPr>
                <w:lang w:val="en-US"/>
              </w:rPr>
            </w:pPr>
            <w:r>
              <w:t>Парам</w:t>
            </w:r>
            <w:r w:rsidRPr="00554410">
              <w:rPr>
                <w:lang w:val="en-US"/>
              </w:rPr>
              <w:t xml:space="preserve">. </w:t>
            </w:r>
            <w:r>
              <w:t>цикла</w:t>
            </w:r>
            <w:r w:rsidRPr="00554410">
              <w:rPr>
                <w:lang w:val="en-US"/>
              </w:rPr>
              <w:t xml:space="preserve">, </w:t>
            </w:r>
            <w:r>
              <w:t>сумма</w:t>
            </w:r>
          </w:p>
        </w:tc>
        <w:tc>
          <w:tcPr>
            <w:tcW w:w="3115" w:type="dxa"/>
          </w:tcPr>
          <w:p w:rsidR="00563768" w:rsidRPr="00554410" w:rsidRDefault="00765DD6" w:rsidP="007E00B7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563768" w:rsidRPr="00554410" w:rsidTr="00563768">
        <w:tc>
          <w:tcPr>
            <w:tcW w:w="3115" w:type="dxa"/>
          </w:tcPr>
          <w:p w:rsidR="00563768" w:rsidRPr="003472C6" w:rsidRDefault="003472C6" w:rsidP="007E00B7">
            <w:pPr>
              <w:rPr>
                <w:lang w:val="en-US"/>
              </w:rPr>
            </w:pPr>
            <w:r>
              <w:rPr>
                <w:lang w:val="en-US"/>
              </w:rPr>
              <w:t>s2</w:t>
            </w:r>
          </w:p>
        </w:tc>
        <w:tc>
          <w:tcPr>
            <w:tcW w:w="3115" w:type="dxa"/>
          </w:tcPr>
          <w:p w:rsidR="00563768" w:rsidRPr="00554410" w:rsidRDefault="005B2695" w:rsidP="007E00B7">
            <w:pPr>
              <w:rPr>
                <w:lang w:val="en-US"/>
              </w:rPr>
            </w:pPr>
            <w:r>
              <w:t>Парам</w:t>
            </w:r>
            <w:r w:rsidRPr="00554410">
              <w:rPr>
                <w:lang w:val="en-US"/>
              </w:rPr>
              <w:t xml:space="preserve">. </w:t>
            </w:r>
            <w:r>
              <w:t>цикла</w:t>
            </w:r>
            <w:r w:rsidRPr="00554410">
              <w:rPr>
                <w:lang w:val="en-US"/>
              </w:rPr>
              <w:t xml:space="preserve">, </w:t>
            </w:r>
            <w:r>
              <w:t>сумма</w:t>
            </w:r>
          </w:p>
        </w:tc>
        <w:tc>
          <w:tcPr>
            <w:tcW w:w="3115" w:type="dxa"/>
          </w:tcPr>
          <w:p w:rsidR="00563768" w:rsidRPr="00554410" w:rsidRDefault="00EA28B6" w:rsidP="007E00B7">
            <w:pPr>
              <w:rPr>
                <w:lang w:val="en-US"/>
              </w:rPr>
            </w:pPr>
            <w:r w:rsidRPr="00554410">
              <w:rPr>
                <w:lang w:val="en-US"/>
              </w:rPr>
              <w:t>real</w:t>
            </w:r>
          </w:p>
        </w:tc>
      </w:tr>
      <w:tr w:rsidR="00563768" w:rsidRPr="00554410" w:rsidTr="00563768">
        <w:tc>
          <w:tcPr>
            <w:tcW w:w="3115" w:type="dxa"/>
          </w:tcPr>
          <w:p w:rsidR="00563768" w:rsidRPr="003472C6" w:rsidRDefault="003472C6" w:rsidP="007E00B7">
            <w:pPr>
              <w:rPr>
                <w:lang w:val="en-US"/>
              </w:rPr>
            </w:pPr>
            <w:r>
              <w:rPr>
                <w:lang w:val="en-US"/>
              </w:rPr>
              <w:t>p1</w:t>
            </w:r>
          </w:p>
        </w:tc>
        <w:tc>
          <w:tcPr>
            <w:tcW w:w="3115" w:type="dxa"/>
          </w:tcPr>
          <w:p w:rsidR="00563768" w:rsidRPr="00554410" w:rsidRDefault="005B2695" w:rsidP="007E00B7">
            <w:pPr>
              <w:rPr>
                <w:lang w:val="en-US"/>
              </w:rPr>
            </w:pPr>
            <w:r>
              <w:t>Парам</w:t>
            </w:r>
            <w:r w:rsidRPr="00554410">
              <w:rPr>
                <w:lang w:val="en-US"/>
              </w:rPr>
              <w:t xml:space="preserve">. </w:t>
            </w:r>
            <w:r>
              <w:t>цикла</w:t>
            </w:r>
            <w:r w:rsidRPr="00554410">
              <w:rPr>
                <w:lang w:val="en-US"/>
              </w:rPr>
              <w:t xml:space="preserve">, </w:t>
            </w:r>
            <w:r>
              <w:t>произведение</w:t>
            </w:r>
          </w:p>
        </w:tc>
        <w:tc>
          <w:tcPr>
            <w:tcW w:w="3115" w:type="dxa"/>
          </w:tcPr>
          <w:p w:rsidR="00563768" w:rsidRPr="00EA28B6" w:rsidRDefault="00EA28B6" w:rsidP="007E00B7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563768" w:rsidTr="00563768">
        <w:tc>
          <w:tcPr>
            <w:tcW w:w="3115" w:type="dxa"/>
          </w:tcPr>
          <w:p w:rsidR="00563768" w:rsidRPr="003472C6" w:rsidRDefault="003472C6" w:rsidP="007E00B7">
            <w:pPr>
              <w:rPr>
                <w:lang w:val="en-US"/>
              </w:rPr>
            </w:pPr>
            <w:r>
              <w:rPr>
                <w:lang w:val="en-US"/>
              </w:rPr>
              <w:t>p2</w:t>
            </w:r>
          </w:p>
        </w:tc>
        <w:tc>
          <w:tcPr>
            <w:tcW w:w="3115" w:type="dxa"/>
          </w:tcPr>
          <w:p w:rsidR="00563768" w:rsidRDefault="005B2695" w:rsidP="007E00B7">
            <w:r>
              <w:t>Парам</w:t>
            </w:r>
            <w:r w:rsidRPr="00554410">
              <w:rPr>
                <w:lang w:val="en-US"/>
              </w:rPr>
              <w:t xml:space="preserve">. </w:t>
            </w:r>
            <w:r>
              <w:t>цикла</w:t>
            </w:r>
            <w:r w:rsidRPr="00554410">
              <w:rPr>
                <w:lang w:val="en-US"/>
              </w:rPr>
              <w:t xml:space="preserve">, </w:t>
            </w:r>
            <w:r>
              <w:t>произведение</w:t>
            </w:r>
          </w:p>
        </w:tc>
        <w:tc>
          <w:tcPr>
            <w:tcW w:w="3115" w:type="dxa"/>
          </w:tcPr>
          <w:p w:rsidR="00563768" w:rsidRDefault="00765DD6" w:rsidP="007E00B7">
            <w:r>
              <w:rPr>
                <w:lang w:val="en-US"/>
              </w:rPr>
              <w:t>real</w:t>
            </w:r>
          </w:p>
        </w:tc>
      </w:tr>
      <w:tr w:rsidR="003472C6" w:rsidTr="00563768">
        <w:tc>
          <w:tcPr>
            <w:tcW w:w="3115" w:type="dxa"/>
          </w:tcPr>
          <w:p w:rsidR="003472C6" w:rsidRDefault="003472C6" w:rsidP="007E00B7">
            <w:pPr>
              <w:rPr>
                <w:lang w:val="en-US"/>
              </w:rPr>
            </w:pPr>
            <w:r>
              <w:rPr>
                <w:lang w:val="en-US"/>
              </w:rPr>
              <w:t>y</w:t>
            </w:r>
          </w:p>
        </w:tc>
        <w:tc>
          <w:tcPr>
            <w:tcW w:w="3115" w:type="dxa"/>
          </w:tcPr>
          <w:p w:rsidR="003472C6" w:rsidRDefault="005B2695" w:rsidP="007E00B7">
            <w:r>
              <w:t>Результат</w:t>
            </w:r>
          </w:p>
        </w:tc>
        <w:tc>
          <w:tcPr>
            <w:tcW w:w="3115" w:type="dxa"/>
          </w:tcPr>
          <w:p w:rsidR="003472C6" w:rsidRPr="00EA28B6" w:rsidRDefault="00EA28B6" w:rsidP="007E00B7">
            <w:r>
              <w:rPr>
                <w:lang w:val="en-US"/>
              </w:rPr>
              <w:t>real</w:t>
            </w:r>
          </w:p>
        </w:tc>
      </w:tr>
      <w:tr w:rsidR="003472C6" w:rsidRPr="005B2695" w:rsidTr="00563768">
        <w:tc>
          <w:tcPr>
            <w:tcW w:w="3115" w:type="dxa"/>
          </w:tcPr>
          <w:p w:rsidR="003472C6" w:rsidRDefault="003472C6" w:rsidP="007E00B7">
            <w:pPr>
              <w:rPr>
                <w:lang w:val="en-US"/>
              </w:rPr>
            </w:pPr>
            <w:r>
              <w:rPr>
                <w:lang w:val="en-US"/>
              </w:rPr>
              <w:t>u</w:t>
            </w:r>
          </w:p>
        </w:tc>
        <w:tc>
          <w:tcPr>
            <w:tcW w:w="3115" w:type="dxa"/>
          </w:tcPr>
          <w:p w:rsidR="003472C6" w:rsidRPr="005B2695" w:rsidRDefault="005B2695" w:rsidP="007E00B7">
            <w:r>
              <w:t>Парам</w:t>
            </w:r>
            <w:r w:rsidRPr="005B2695">
              <w:t xml:space="preserve">. </w:t>
            </w:r>
            <w:r>
              <w:t>цикла и промежуточная</w:t>
            </w:r>
            <w:r w:rsidRPr="005B2695">
              <w:t xml:space="preserve"> </w:t>
            </w:r>
            <w:r>
              <w:t>переменная</w:t>
            </w:r>
          </w:p>
        </w:tc>
        <w:tc>
          <w:tcPr>
            <w:tcW w:w="3115" w:type="dxa"/>
          </w:tcPr>
          <w:p w:rsidR="003472C6" w:rsidRPr="00EA28B6" w:rsidRDefault="00EA28B6" w:rsidP="007E00B7">
            <w:r>
              <w:rPr>
                <w:lang w:val="en-US"/>
              </w:rPr>
              <w:t>real</w:t>
            </w:r>
          </w:p>
        </w:tc>
      </w:tr>
      <w:tr w:rsidR="005D7CB8" w:rsidRPr="005B2695" w:rsidTr="00563768">
        <w:tc>
          <w:tcPr>
            <w:tcW w:w="3115" w:type="dxa"/>
          </w:tcPr>
          <w:p w:rsidR="005D7CB8" w:rsidRDefault="005D7CB8" w:rsidP="007E00B7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t</w:t>
            </w:r>
          </w:p>
        </w:tc>
        <w:tc>
          <w:tcPr>
            <w:tcW w:w="3115" w:type="dxa"/>
          </w:tcPr>
          <w:p w:rsidR="005D7CB8" w:rsidRPr="005B2695" w:rsidRDefault="005B2695" w:rsidP="007E00B7">
            <w:r>
              <w:t>Парам</w:t>
            </w:r>
            <w:r w:rsidRPr="005B2695">
              <w:t xml:space="preserve">. </w:t>
            </w:r>
            <w:r>
              <w:t>цикла и промежуточная</w:t>
            </w:r>
            <w:r w:rsidRPr="005B2695">
              <w:t xml:space="preserve"> </w:t>
            </w:r>
            <w:r>
              <w:t>переменная</w:t>
            </w:r>
          </w:p>
        </w:tc>
        <w:tc>
          <w:tcPr>
            <w:tcW w:w="3115" w:type="dxa"/>
          </w:tcPr>
          <w:p w:rsidR="005D7CB8" w:rsidRPr="00EA28B6" w:rsidRDefault="00EA28B6" w:rsidP="007E00B7">
            <w:r>
              <w:rPr>
                <w:lang w:val="en-US"/>
              </w:rPr>
              <w:t>integer</w:t>
            </w:r>
          </w:p>
        </w:tc>
      </w:tr>
    </w:tbl>
    <w:p w:rsidR="007E00B7" w:rsidRPr="005B2695" w:rsidRDefault="007E00B7" w:rsidP="007E00B7"/>
    <w:p w:rsidR="007E00B7" w:rsidRPr="005B2695" w:rsidRDefault="007E00B7" w:rsidP="00515B44">
      <w:pPr>
        <w:pStyle w:val="a3"/>
        <w:numPr>
          <w:ilvl w:val="0"/>
          <w:numId w:val="12"/>
        </w:numPr>
      </w:pPr>
    </w:p>
    <w:p w:rsidR="00765DD6" w:rsidRPr="00765DD6" w:rsidRDefault="00765DD6" w:rsidP="00765DD6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765DD6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program </w:t>
      </w:r>
      <w:r w:rsidRPr="00765DD6">
        <w:rPr>
          <w:rFonts w:ascii="Courier New" w:hAnsi="Courier New" w:cs="Courier New"/>
          <w:color w:val="000000"/>
          <w:sz w:val="20"/>
          <w:szCs w:val="20"/>
        </w:rPr>
        <w:t>pr2;</w:t>
      </w:r>
    </w:p>
    <w:p w:rsidR="00765DD6" w:rsidRPr="00765DD6" w:rsidRDefault="00765DD6" w:rsidP="00765DD6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765DD6">
        <w:rPr>
          <w:rFonts w:ascii="Courier New" w:hAnsi="Courier New" w:cs="Courier New"/>
          <w:b/>
          <w:bCs/>
          <w:color w:val="000000"/>
          <w:sz w:val="20"/>
          <w:szCs w:val="20"/>
        </w:rPr>
        <w:t>var</w:t>
      </w:r>
    </w:p>
    <w:p w:rsidR="00765DD6" w:rsidRPr="00765DD6" w:rsidRDefault="00765DD6" w:rsidP="00765DD6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765DD6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</w:t>
      </w:r>
      <w:r w:rsidRPr="00765DD6">
        <w:rPr>
          <w:rFonts w:ascii="Courier New" w:hAnsi="Courier New" w:cs="Courier New"/>
          <w:color w:val="000000"/>
          <w:sz w:val="20"/>
          <w:szCs w:val="20"/>
        </w:rPr>
        <w:t>n, i, t:</w:t>
      </w:r>
      <w:r w:rsidRPr="00765DD6">
        <w:rPr>
          <w:rFonts w:ascii="Courier New" w:hAnsi="Courier New" w:cs="Courier New"/>
          <w:color w:val="0000FF"/>
          <w:sz w:val="20"/>
          <w:szCs w:val="20"/>
        </w:rPr>
        <w:t>integer</w:t>
      </w:r>
      <w:r w:rsidRPr="00765DD6"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765DD6" w:rsidRPr="00765DD6" w:rsidRDefault="00765DD6" w:rsidP="00765DD6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65DD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s1, s2, p1, p2, y, u:</w:t>
      </w:r>
      <w:r w:rsidRPr="00765DD6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765DD6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765DD6" w:rsidRPr="00765DD6" w:rsidRDefault="00765DD6" w:rsidP="00765DD6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765DD6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</w:p>
    <w:p w:rsidR="00765DD6" w:rsidRPr="00765DD6" w:rsidRDefault="00765DD6" w:rsidP="00765DD6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765DD6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</w:t>
      </w:r>
      <w:r w:rsidRPr="00765DD6">
        <w:rPr>
          <w:rFonts w:ascii="Courier New" w:hAnsi="Courier New" w:cs="Courier New"/>
          <w:color w:val="000000"/>
          <w:sz w:val="20"/>
          <w:szCs w:val="20"/>
        </w:rPr>
        <w:t>write(</w:t>
      </w:r>
      <w:r w:rsidRPr="00765DD6">
        <w:rPr>
          <w:rFonts w:ascii="Courier New" w:hAnsi="Courier New" w:cs="Courier New"/>
          <w:color w:val="0000FF"/>
          <w:sz w:val="20"/>
          <w:szCs w:val="20"/>
        </w:rPr>
        <w:t>'Введите натуральное число, больше чем "2": '</w:t>
      </w:r>
      <w:r w:rsidRPr="00765DD6"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765DD6" w:rsidRPr="001A0F7B" w:rsidRDefault="00765DD6" w:rsidP="00765DD6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65DD6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1A0F7B">
        <w:rPr>
          <w:rFonts w:ascii="Courier New" w:hAnsi="Courier New" w:cs="Courier New"/>
          <w:color w:val="000000"/>
          <w:sz w:val="20"/>
          <w:szCs w:val="20"/>
          <w:lang w:val="en-US"/>
        </w:rPr>
        <w:t>readln(n);</w:t>
      </w:r>
    </w:p>
    <w:p w:rsidR="00765DD6" w:rsidRPr="001A0F7B" w:rsidRDefault="00765DD6" w:rsidP="00765DD6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A0F7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s1 := </w:t>
      </w:r>
      <w:r w:rsidRPr="001A0F7B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1A0F7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s2 := </w:t>
      </w:r>
      <w:r w:rsidRPr="001A0F7B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1A0F7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p1 := </w:t>
      </w:r>
      <w:r w:rsidRPr="001A0F7B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1A0F7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p2 := </w:t>
      </w:r>
      <w:r w:rsidRPr="001A0F7B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1A0F7B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765DD6" w:rsidRPr="001A0F7B" w:rsidRDefault="00765DD6" w:rsidP="00765DD6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1A0F7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1A0F7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or </w:t>
      </w:r>
      <w:r w:rsidRPr="001A0F7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i := </w:t>
      </w:r>
      <w:r w:rsidRPr="001A0F7B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1A0F7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to </w:t>
      </w:r>
      <w:r w:rsidRPr="001A0F7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n </w:t>
      </w:r>
      <w:r w:rsidRPr="001A0F7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:rsidR="00765DD6" w:rsidRPr="001A0F7B" w:rsidRDefault="00765DD6" w:rsidP="00765DD6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1A0F7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:rsidR="00765DD6" w:rsidRPr="001A0F7B" w:rsidRDefault="00765DD6" w:rsidP="00765DD6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A0F7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r w:rsidRPr="001A0F7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t := i * i; u := i / (i + </w:t>
      </w:r>
      <w:r w:rsidRPr="001A0F7B">
        <w:rPr>
          <w:rFonts w:ascii="Courier New" w:hAnsi="Courier New" w:cs="Courier New"/>
          <w:color w:val="006400"/>
          <w:sz w:val="20"/>
          <w:szCs w:val="20"/>
          <w:lang w:val="en-US"/>
        </w:rPr>
        <w:t>2</w:t>
      </w:r>
      <w:r w:rsidRPr="001A0F7B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765DD6" w:rsidRPr="00765DD6" w:rsidRDefault="00765DD6" w:rsidP="00765DD6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65DD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s1 := s1 + t; </w:t>
      </w:r>
      <w:r w:rsidR="002419DE" w:rsidRPr="00765DD6">
        <w:rPr>
          <w:rFonts w:ascii="Courier New" w:hAnsi="Courier New" w:cs="Courier New"/>
          <w:color w:val="000000"/>
          <w:sz w:val="20"/>
          <w:szCs w:val="20"/>
          <w:lang w:val="en-US"/>
        </w:rPr>
        <w:t>p1 := p1 * u</w:t>
      </w:r>
      <w:r w:rsidRPr="00765DD6">
        <w:rPr>
          <w:rFonts w:ascii="Courier New" w:hAnsi="Courier New" w:cs="Courier New"/>
          <w:color w:val="000000"/>
          <w:sz w:val="20"/>
          <w:szCs w:val="20"/>
          <w:lang w:val="en-US"/>
        </w:rPr>
        <w:t>; p2 := p2 * t; s2 := s2 * u;</w:t>
      </w:r>
    </w:p>
    <w:p w:rsidR="00765DD6" w:rsidRPr="007D2DAF" w:rsidRDefault="00765DD6" w:rsidP="00765DD6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65DD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7D2DA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7D2DAF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765DD6" w:rsidRPr="007D2DAF" w:rsidRDefault="00765DD6" w:rsidP="00765DD6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D2DA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y := (</w:t>
      </w:r>
      <w:r w:rsidRPr="007D2DAF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3 </w:t>
      </w:r>
      <w:r w:rsidRPr="007D2DA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s1 + p1) / (p2 + </w:t>
      </w:r>
      <w:r w:rsidRPr="007D2DAF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7D2DAF">
        <w:rPr>
          <w:rFonts w:ascii="Courier New" w:hAnsi="Courier New" w:cs="Courier New"/>
          <w:color w:val="000000"/>
          <w:sz w:val="20"/>
          <w:szCs w:val="20"/>
          <w:lang w:val="en-US"/>
        </w:rPr>
        <w:t>* s2);</w:t>
      </w:r>
    </w:p>
    <w:p w:rsidR="00765DD6" w:rsidRPr="007D2DAF" w:rsidRDefault="00765DD6" w:rsidP="00765DD6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D2DA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writeln(y:</w:t>
      </w:r>
      <w:r w:rsidRPr="007D2DAF">
        <w:rPr>
          <w:rFonts w:ascii="Courier New" w:hAnsi="Courier New" w:cs="Courier New"/>
          <w:color w:val="006400"/>
          <w:sz w:val="20"/>
          <w:szCs w:val="20"/>
          <w:lang w:val="en-US"/>
        </w:rPr>
        <w:t>4</w:t>
      </w:r>
      <w:r w:rsidRPr="007D2DAF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 w:rsidRPr="007D2DAF">
        <w:rPr>
          <w:rFonts w:ascii="Courier New" w:hAnsi="Courier New" w:cs="Courier New"/>
          <w:color w:val="006400"/>
          <w:sz w:val="20"/>
          <w:szCs w:val="20"/>
          <w:lang w:val="en-US"/>
        </w:rPr>
        <w:t>18</w:t>
      </w:r>
      <w:r w:rsidRPr="007D2DAF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:rsidR="00765DD6" w:rsidRPr="00765DD6" w:rsidRDefault="00765DD6" w:rsidP="00765DD6">
      <w:pPr>
        <w:ind w:left="360"/>
        <w:rPr>
          <w:lang w:val="en-US"/>
        </w:rPr>
      </w:pPr>
      <w:r w:rsidRPr="00765DD6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r w:rsidRPr="00765DD6">
        <w:rPr>
          <w:rFonts w:ascii="Courier New" w:hAnsi="Courier New" w:cs="Courier New"/>
          <w:color w:val="000000"/>
          <w:sz w:val="20"/>
          <w:szCs w:val="20"/>
        </w:rPr>
        <w:t>.</w:t>
      </w:r>
    </w:p>
    <w:p w:rsidR="007E00B7" w:rsidRDefault="008E488A" w:rsidP="008E488A">
      <w:pPr>
        <w:pStyle w:val="a3"/>
        <w:numPr>
          <w:ilvl w:val="0"/>
          <w:numId w:val="12"/>
        </w:numPr>
        <w:rPr>
          <w:lang w:val="en-US"/>
        </w:rPr>
      </w:pPr>
      <w:r w:rsidRPr="008E488A">
        <w:rPr>
          <w:noProof/>
          <w:lang w:val="en-US"/>
        </w:rPr>
        <w:drawing>
          <wp:inline distT="0" distB="0" distL="0" distR="0" wp14:anchorId="66F202A3" wp14:editId="7DC985F2">
            <wp:extent cx="3600450" cy="106680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5821" w:rsidRPr="0091773E" w:rsidRDefault="009E5821" w:rsidP="009E5821">
      <w:pPr>
        <w:pStyle w:val="a3"/>
        <w:numPr>
          <w:ilvl w:val="0"/>
          <w:numId w:val="12"/>
        </w:numPr>
        <w:rPr>
          <w:rFonts w:eastAsiaTheme="minorEastAsia"/>
        </w:rPr>
      </w:pPr>
      <w:r w:rsidRPr="0091773E">
        <w:rPr>
          <w:rFonts w:eastAsiaTheme="minorEastAsia"/>
        </w:rPr>
        <w:t>Для упрощения реализации программ</w:t>
      </w:r>
      <w:r>
        <w:rPr>
          <w:rFonts w:eastAsiaTheme="minorEastAsia"/>
        </w:rPr>
        <w:t>ы</w:t>
      </w:r>
      <w:r w:rsidR="008E488A">
        <w:rPr>
          <w:rFonts w:eastAsiaTheme="minorEastAsia"/>
        </w:rPr>
        <w:t xml:space="preserve"> ввёл промежуточные переменные </w:t>
      </w:r>
      <w:r>
        <w:rPr>
          <w:rFonts w:eastAsiaTheme="minorEastAsia"/>
        </w:rPr>
        <w:t xml:space="preserve">(и в </w:t>
      </w:r>
      <w:r>
        <w:rPr>
          <w:rFonts w:eastAsiaTheme="minorEastAsia"/>
          <w:lang w:val="en-US"/>
        </w:rPr>
        <w:t>PascalABC</w:t>
      </w:r>
      <w:r w:rsidRPr="009E5821">
        <w:rPr>
          <w:rFonts w:eastAsiaTheme="minorEastAsia"/>
        </w:rPr>
        <w:t>.</w:t>
      </w:r>
      <w:r>
        <w:rPr>
          <w:rFonts w:eastAsiaTheme="minorEastAsia"/>
          <w:lang w:val="en-US"/>
        </w:rPr>
        <w:t>NET</w:t>
      </w:r>
      <w:r w:rsidRPr="009E5821">
        <w:rPr>
          <w:rFonts w:eastAsiaTheme="minorEastAsia"/>
        </w:rPr>
        <w:t xml:space="preserve"> </w:t>
      </w:r>
      <w:r>
        <w:rPr>
          <w:rFonts w:eastAsiaTheme="minorEastAsia"/>
        </w:rPr>
        <w:t xml:space="preserve">типы </w:t>
      </w:r>
      <w:r>
        <w:rPr>
          <w:rFonts w:eastAsiaTheme="minorEastAsia"/>
          <w:lang w:val="en-US"/>
        </w:rPr>
        <w:t>integer</w:t>
      </w:r>
      <w:r w:rsidRPr="009E5821">
        <w:rPr>
          <w:rFonts w:eastAsiaTheme="minorEastAsia"/>
        </w:rPr>
        <w:t xml:space="preserve"> </w:t>
      </w:r>
      <w:r>
        <w:rPr>
          <w:rFonts w:eastAsiaTheme="minorEastAsia"/>
        </w:rPr>
        <w:t xml:space="preserve">и </w:t>
      </w:r>
      <w:r>
        <w:rPr>
          <w:rFonts w:eastAsiaTheme="minorEastAsia"/>
          <w:lang w:val="en-US"/>
        </w:rPr>
        <w:t>longint</w:t>
      </w:r>
      <w:r w:rsidRPr="009E5821">
        <w:rPr>
          <w:rFonts w:eastAsiaTheme="minorEastAsia"/>
        </w:rPr>
        <w:t xml:space="preserve"> </w:t>
      </w:r>
      <w:r>
        <w:rPr>
          <w:rFonts w:eastAsiaTheme="minorEastAsia"/>
        </w:rPr>
        <w:t>равнозначны</w:t>
      </w:r>
      <w:r w:rsidR="008E488A">
        <w:rPr>
          <w:rFonts w:eastAsiaTheme="minorEastAsia"/>
        </w:rPr>
        <w:t>, если что</w:t>
      </w:r>
      <w:r>
        <w:rPr>
          <w:rFonts w:eastAsiaTheme="minorEastAsia"/>
        </w:rPr>
        <w:t>).</w:t>
      </w:r>
    </w:p>
    <w:p w:rsidR="009E5821" w:rsidRPr="009E5821" w:rsidRDefault="00563768" w:rsidP="00563768">
      <w:pPr>
        <w:pStyle w:val="a3"/>
        <w:numPr>
          <w:ilvl w:val="0"/>
          <w:numId w:val="12"/>
        </w:numPr>
      </w:pPr>
      <w:r>
        <w:t>Вычислил</w:t>
      </w:r>
      <w:r w:rsidRPr="00515B44">
        <w:t>:</w:t>
      </w:r>
      <w:r>
        <w:t xml:space="preserve"> </w:t>
      </w:r>
      <m:oMath>
        <m:r>
          <w:rPr>
            <w:rFonts w:ascii="Cambria Math" w:hAnsi="Cambria Math"/>
          </w:rPr>
          <m:t>y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3*</m:t>
            </m:r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2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∏"/>
                    <m:limLoc m:val="undOvr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i+2</m:t>
                        </m:r>
                      </m:den>
                    </m:f>
                  </m:e>
                </m:nary>
              </m:e>
            </m:nary>
          </m:num>
          <m:den>
            <m:nary>
              <m:naryPr>
                <m:chr m:val="∏"/>
                <m:limLoc m:val="undOvr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2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2*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i+2</m:t>
                        </m:r>
                      </m:den>
                    </m:f>
                  </m:e>
                </m:nary>
              </m:e>
            </m:nary>
          </m:den>
        </m:f>
      </m:oMath>
      <w:r w:rsidRPr="000E0B7B">
        <w:rPr>
          <w:rFonts w:eastAsiaTheme="minorEastAsia"/>
        </w:rPr>
        <w:t>.</w:t>
      </w:r>
    </w:p>
    <w:sectPr w:rsidR="009E5821" w:rsidRPr="009E582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A2921" w:rsidRDefault="00AA2921" w:rsidP="00C3780A">
      <w:pPr>
        <w:spacing w:after="0" w:line="240" w:lineRule="auto"/>
      </w:pPr>
      <w:r>
        <w:separator/>
      </w:r>
    </w:p>
  </w:endnote>
  <w:endnote w:type="continuationSeparator" w:id="0">
    <w:p w:rsidR="00AA2921" w:rsidRDefault="00AA2921" w:rsidP="00C378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A2921" w:rsidRDefault="00AA2921" w:rsidP="00C3780A">
      <w:pPr>
        <w:spacing w:after="0" w:line="240" w:lineRule="auto"/>
      </w:pPr>
      <w:r>
        <w:separator/>
      </w:r>
    </w:p>
  </w:footnote>
  <w:footnote w:type="continuationSeparator" w:id="0">
    <w:p w:rsidR="00AA2921" w:rsidRDefault="00AA2921" w:rsidP="00C378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B3150"/>
    <w:multiLevelType w:val="hybridMultilevel"/>
    <w:tmpl w:val="7FDE083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57097A"/>
    <w:multiLevelType w:val="hybridMultilevel"/>
    <w:tmpl w:val="7FDE083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AB52D0"/>
    <w:multiLevelType w:val="hybridMultilevel"/>
    <w:tmpl w:val="B57AB2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FF6A6F"/>
    <w:multiLevelType w:val="hybridMultilevel"/>
    <w:tmpl w:val="C2F00B8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FB6531"/>
    <w:multiLevelType w:val="hybridMultilevel"/>
    <w:tmpl w:val="A4D2AEB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A92563"/>
    <w:multiLevelType w:val="hybridMultilevel"/>
    <w:tmpl w:val="D584E2F4"/>
    <w:lvl w:ilvl="0" w:tplc="2586E8C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EB5AE7"/>
    <w:multiLevelType w:val="hybridMultilevel"/>
    <w:tmpl w:val="56AEDAE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2A6262"/>
    <w:multiLevelType w:val="hybridMultilevel"/>
    <w:tmpl w:val="F7F2984E"/>
    <w:lvl w:ilvl="0" w:tplc="0D0012DC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7753C2A"/>
    <w:multiLevelType w:val="hybridMultilevel"/>
    <w:tmpl w:val="BEF6959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4C4553"/>
    <w:multiLevelType w:val="hybridMultilevel"/>
    <w:tmpl w:val="69402990"/>
    <w:lvl w:ilvl="0" w:tplc="E6165E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CA77680"/>
    <w:multiLevelType w:val="hybridMultilevel"/>
    <w:tmpl w:val="5340492C"/>
    <w:lvl w:ilvl="0" w:tplc="8F58B90C">
      <w:start w:val="1"/>
      <w:numFmt w:val="decimal"/>
      <w:lvlText w:val="%1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7C3823"/>
    <w:multiLevelType w:val="hybridMultilevel"/>
    <w:tmpl w:val="5E86B154"/>
    <w:lvl w:ilvl="0" w:tplc="38128B32">
      <w:start w:val="2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10"/>
  </w:num>
  <w:num w:numId="3">
    <w:abstractNumId w:val="7"/>
  </w:num>
  <w:num w:numId="4">
    <w:abstractNumId w:val="6"/>
  </w:num>
  <w:num w:numId="5">
    <w:abstractNumId w:val="3"/>
  </w:num>
  <w:num w:numId="6">
    <w:abstractNumId w:val="11"/>
  </w:num>
  <w:num w:numId="7">
    <w:abstractNumId w:val="9"/>
  </w:num>
  <w:num w:numId="8">
    <w:abstractNumId w:val="4"/>
  </w:num>
  <w:num w:numId="9">
    <w:abstractNumId w:val="2"/>
  </w:num>
  <w:num w:numId="10">
    <w:abstractNumId w:val="0"/>
  </w:num>
  <w:num w:numId="11">
    <w:abstractNumId w:val="8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szAwMTYwNzYyNbVQ0lEKTi0uzszPAykwqQUAQjvmSiwAAAA="/>
  </w:docVars>
  <w:rsids>
    <w:rsidRoot w:val="00D05A0C"/>
    <w:rsid w:val="0000180A"/>
    <w:rsid w:val="000311AA"/>
    <w:rsid w:val="00090600"/>
    <w:rsid w:val="000A7586"/>
    <w:rsid w:val="000B2235"/>
    <w:rsid w:val="000E0B7B"/>
    <w:rsid w:val="000F1CFF"/>
    <w:rsid w:val="0013004C"/>
    <w:rsid w:val="00146D25"/>
    <w:rsid w:val="00165857"/>
    <w:rsid w:val="00173C4A"/>
    <w:rsid w:val="001A0F7B"/>
    <w:rsid w:val="001F3864"/>
    <w:rsid w:val="00234E26"/>
    <w:rsid w:val="00240794"/>
    <w:rsid w:val="002419DE"/>
    <w:rsid w:val="00262CE0"/>
    <w:rsid w:val="002B2298"/>
    <w:rsid w:val="002E3CFD"/>
    <w:rsid w:val="00322502"/>
    <w:rsid w:val="003231A5"/>
    <w:rsid w:val="003472C6"/>
    <w:rsid w:val="00356920"/>
    <w:rsid w:val="003835C6"/>
    <w:rsid w:val="003A6202"/>
    <w:rsid w:val="003C33D1"/>
    <w:rsid w:val="004327BD"/>
    <w:rsid w:val="00440B65"/>
    <w:rsid w:val="004479B1"/>
    <w:rsid w:val="00461A76"/>
    <w:rsid w:val="004929B9"/>
    <w:rsid w:val="004E109D"/>
    <w:rsid w:val="004E618F"/>
    <w:rsid w:val="00515B44"/>
    <w:rsid w:val="00520F03"/>
    <w:rsid w:val="005340C8"/>
    <w:rsid w:val="00550F6D"/>
    <w:rsid w:val="00554410"/>
    <w:rsid w:val="00563768"/>
    <w:rsid w:val="00565433"/>
    <w:rsid w:val="00571900"/>
    <w:rsid w:val="005B2695"/>
    <w:rsid w:val="005B779F"/>
    <w:rsid w:val="005D7CB8"/>
    <w:rsid w:val="00604005"/>
    <w:rsid w:val="00661679"/>
    <w:rsid w:val="00667B25"/>
    <w:rsid w:val="00680EFA"/>
    <w:rsid w:val="006C382E"/>
    <w:rsid w:val="006F497B"/>
    <w:rsid w:val="00710641"/>
    <w:rsid w:val="007112BB"/>
    <w:rsid w:val="00714396"/>
    <w:rsid w:val="007321EA"/>
    <w:rsid w:val="007510FC"/>
    <w:rsid w:val="007537BF"/>
    <w:rsid w:val="00765DD6"/>
    <w:rsid w:val="00774E65"/>
    <w:rsid w:val="007942AA"/>
    <w:rsid w:val="007946AA"/>
    <w:rsid w:val="007D2DAF"/>
    <w:rsid w:val="007E00B7"/>
    <w:rsid w:val="007E2764"/>
    <w:rsid w:val="008013E3"/>
    <w:rsid w:val="00825FF1"/>
    <w:rsid w:val="008B2AB8"/>
    <w:rsid w:val="008E488A"/>
    <w:rsid w:val="008F263E"/>
    <w:rsid w:val="0091102B"/>
    <w:rsid w:val="0091773E"/>
    <w:rsid w:val="009A3CBA"/>
    <w:rsid w:val="009E5821"/>
    <w:rsid w:val="00A00369"/>
    <w:rsid w:val="00A0078A"/>
    <w:rsid w:val="00A05257"/>
    <w:rsid w:val="00A162D9"/>
    <w:rsid w:val="00A6694A"/>
    <w:rsid w:val="00A6764F"/>
    <w:rsid w:val="00A77634"/>
    <w:rsid w:val="00AA2921"/>
    <w:rsid w:val="00B17171"/>
    <w:rsid w:val="00B4095C"/>
    <w:rsid w:val="00B61147"/>
    <w:rsid w:val="00B76A6E"/>
    <w:rsid w:val="00B97EFD"/>
    <w:rsid w:val="00BA2AA2"/>
    <w:rsid w:val="00BC7AF9"/>
    <w:rsid w:val="00BE123F"/>
    <w:rsid w:val="00BE345D"/>
    <w:rsid w:val="00C3780A"/>
    <w:rsid w:val="00C50C58"/>
    <w:rsid w:val="00C55FC3"/>
    <w:rsid w:val="00C65224"/>
    <w:rsid w:val="00CA6716"/>
    <w:rsid w:val="00CE289A"/>
    <w:rsid w:val="00D04AE8"/>
    <w:rsid w:val="00D05A0C"/>
    <w:rsid w:val="00D07472"/>
    <w:rsid w:val="00D74EE7"/>
    <w:rsid w:val="00DC0650"/>
    <w:rsid w:val="00DC228F"/>
    <w:rsid w:val="00DD6951"/>
    <w:rsid w:val="00DE33BA"/>
    <w:rsid w:val="00DF0600"/>
    <w:rsid w:val="00E61F65"/>
    <w:rsid w:val="00EA28B6"/>
    <w:rsid w:val="00EC49EF"/>
    <w:rsid w:val="00ED1144"/>
    <w:rsid w:val="00EE3562"/>
    <w:rsid w:val="00F27CD7"/>
    <w:rsid w:val="00F32B68"/>
    <w:rsid w:val="00F87268"/>
    <w:rsid w:val="00FA7EAA"/>
    <w:rsid w:val="00FB412C"/>
    <w:rsid w:val="00FC662B"/>
    <w:rsid w:val="00FF0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3BBCDC1-BADE-40E5-8C4E-917027D27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05A0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05A0C"/>
    <w:pPr>
      <w:ind w:left="720"/>
      <w:contextualSpacing/>
    </w:pPr>
  </w:style>
  <w:style w:type="character" w:styleId="a4">
    <w:name w:val="Placeholder Text"/>
    <w:basedOn w:val="a0"/>
    <w:uiPriority w:val="99"/>
    <w:semiHidden/>
    <w:rsid w:val="00FA7EAA"/>
    <w:rPr>
      <w:color w:val="808080"/>
    </w:rPr>
  </w:style>
  <w:style w:type="table" w:styleId="a5">
    <w:name w:val="Table Grid"/>
    <w:basedOn w:val="a1"/>
    <w:uiPriority w:val="39"/>
    <w:rsid w:val="003225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C3780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C3780A"/>
  </w:style>
  <w:style w:type="paragraph" w:styleId="a8">
    <w:name w:val="footer"/>
    <w:basedOn w:val="a"/>
    <w:link w:val="a9"/>
    <w:uiPriority w:val="99"/>
    <w:unhideWhenUsed/>
    <w:rsid w:val="00C3780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C378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0</TotalTime>
  <Pages>8</Pages>
  <Words>700</Words>
  <Characters>3994</Characters>
  <Application>Microsoft Office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9</cp:revision>
  <dcterms:created xsi:type="dcterms:W3CDTF">2018-09-17T07:48:00Z</dcterms:created>
  <dcterms:modified xsi:type="dcterms:W3CDTF">2018-10-08T07:45:00Z</dcterms:modified>
</cp:coreProperties>
</file>